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E4B46" w14:textId="77777777" w:rsidR="0084354D" w:rsidRPr="00B96712" w:rsidRDefault="00631AA9" w:rsidP="00164523">
      <w:pPr>
        <w:bidi/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برنامه تحقیقاتی رشد اولیه کودک</w:t>
      </w: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 xml:space="preserve">: </w:t>
      </w:r>
      <w:r w:rsidRPr="00B96712">
        <w:rPr>
          <w:rFonts w:asciiTheme="minorHAnsi" w:hAnsiTheme="minorHAnsi" w:cstheme="minorHAnsi"/>
          <w:b/>
          <w:bCs/>
          <w:sz w:val="24"/>
          <w:szCs w:val="24"/>
          <w:lang w:bidi="fa-IR"/>
        </w:rPr>
        <w:t>Early Development Instrument (EDI)</w:t>
      </w: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br/>
        <w:t>رضایت نامه منفعل آگاهانه والد/سرپرست</w:t>
      </w:r>
    </w:p>
    <w:p w14:paraId="5F4A9F55" w14:textId="77777777" w:rsidR="0084354D" w:rsidRPr="00B96712" w:rsidRDefault="00631AA9">
      <w:pPr>
        <w:bidi/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حقق اصلی: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 xml:space="preserve">Dr. Mariana Brussoni, </w:t>
      </w:r>
      <w:hyperlink r:id="rId8">
        <w:r w:rsidRPr="00B96712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mbrussoni@bcchr.ubc.ca</w:t>
        </w:r>
      </w:hyperlink>
      <w:r w:rsidRPr="00B96712">
        <w:rPr>
          <w:rFonts w:asciiTheme="minorHAnsi" w:hAnsiTheme="minorHAnsi" w:cstheme="minorHAnsi"/>
          <w:sz w:val="24"/>
          <w:szCs w:val="24"/>
          <w:lang w:bidi="fa-IR"/>
        </w:rPr>
        <w:t>, Human Early Learning Partnership (HELP), University of British Columbia (UBC)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4CCF7717" w14:textId="77777777" w:rsidR="0084354D" w:rsidRPr="00B96712" w:rsidRDefault="00631AA9">
      <w:pPr>
        <w:tabs>
          <w:tab w:val="left" w:pos="2520"/>
        </w:tabs>
        <w:bidi/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حقق همکار: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 xml:space="preserve">Dr. Barry Forer, HELP, UBC  </w:t>
      </w:r>
    </w:p>
    <w:p w14:paraId="4E1886D2" w14:textId="77777777" w:rsidR="0084354D" w:rsidRPr="00B96712" w:rsidRDefault="00631AA9">
      <w:pPr>
        <w:tabs>
          <w:tab w:val="left" w:pos="2520"/>
        </w:tabs>
        <w:bidi/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حقق همکار: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Dr. Martin Guhn, HELP, UBC</w:t>
      </w:r>
    </w:p>
    <w:p w14:paraId="1DF8FB7C" w14:textId="5B338B6E" w:rsidR="0084354D" w:rsidRPr="008E7CDD" w:rsidRDefault="00631AA9">
      <w:pPr>
        <w:pBdr>
          <w:bottom w:val="single" w:sz="4" w:space="1" w:color="000000"/>
        </w:pBdr>
        <w:tabs>
          <w:tab w:val="left" w:pos="2520"/>
        </w:tabs>
        <w:bidi/>
        <w:spacing w:after="0" w:line="240" w:lineRule="auto"/>
        <w:ind w:left="2880" w:hanging="2880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مسئول تماس پروژه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 xml:space="preserve">: </w:t>
      </w:r>
      <w:r w:rsidR="00181F6F" w:rsidRPr="008E7CDD">
        <w:rPr>
          <w:rFonts w:asciiTheme="minorHAnsi" w:hAnsiTheme="minorHAnsi" w:cstheme="minorHAnsi"/>
          <w:b/>
          <w:bCs/>
          <w:sz w:val="24"/>
          <w:szCs w:val="24"/>
          <w:lang w:bidi="fa-IR"/>
        </w:rPr>
        <w:t>,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M</w:t>
      </w:r>
      <w:r w:rsidR="0097006F">
        <w:rPr>
          <w:rFonts w:asciiTheme="minorHAnsi" w:hAnsiTheme="minorHAnsi" w:cstheme="minorHAnsi"/>
          <w:sz w:val="24"/>
          <w:szCs w:val="24"/>
          <w:lang w:bidi="fa-IR"/>
        </w:rPr>
        <w:t>arit Gilbert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 xml:space="preserve">, </w:t>
      </w:r>
      <w:hyperlink r:id="rId9">
        <w:r w:rsidRPr="008E7CDD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edi@help.ubc.ca</w:t>
        </w:r>
      </w:hyperlink>
      <w:r w:rsidR="00181F6F"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827-</w:t>
      </w:r>
      <w:r w:rsidR="0097006F">
        <w:rPr>
          <w:rFonts w:asciiTheme="minorHAnsi" w:hAnsiTheme="minorHAnsi" w:cstheme="minorHAnsi" w:hint="cs"/>
          <w:sz w:val="24"/>
          <w:szCs w:val="24"/>
          <w:rtl/>
          <w:lang w:bidi="fa-IR"/>
        </w:rPr>
        <w:t>5504</w:t>
      </w:r>
      <w:r w:rsidR="00181F6F"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(604)</w:t>
      </w:r>
    </w:p>
    <w:p w14:paraId="73D48BAD" w14:textId="77777777" w:rsidR="0084354D" w:rsidRPr="008E7CDD" w:rsidRDefault="00631AA9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3BFF5E90" w14:textId="77777777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والد/سرپرست گرامی،</w:t>
      </w:r>
    </w:p>
    <w:p w14:paraId="4EDB97BF" w14:textId="0DC870AA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در فوریه، معلمان </w:t>
      </w:r>
      <w:r w:rsidR="00AD080F">
        <w:rPr>
          <w:rFonts w:asciiTheme="minorHAnsi" w:hAnsiTheme="minorHAnsi" w:cstheme="minorHAnsi"/>
          <w:sz w:val="24"/>
          <w:szCs w:val="24"/>
          <w:rtl/>
          <w:lang w:bidi="fa-IR"/>
        </w:rPr>
        <w:t>پیش دبستان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ر مدرسه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فرزندتان </w:t>
      </w:r>
      <w:r w:rsidRPr="00B96712">
        <w:rPr>
          <w:rFonts w:asciiTheme="minorHAnsi" w:hAnsiTheme="minorHAnsi" w:cstheme="minorHAnsi"/>
          <w:b/>
          <w:bCs/>
          <w:sz w:val="24"/>
          <w:szCs w:val="24"/>
          <w:lang w:bidi="fa-IR"/>
        </w:rPr>
        <w:t>Early Development Instrument (EDI)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 برای کودکان کلاس درس خود تکمیل خواهند کرد.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پرسشنامه</w:t>
      </w:r>
      <w:r w:rsidR="004D1E40" w:rsidRPr="00B96712">
        <w:rPr>
          <w:rFonts w:asciiTheme="minorHAnsi" w:hAnsiTheme="minorHAnsi" w:cstheme="minorHAnsi"/>
          <w:sz w:val="24"/>
          <w:szCs w:val="24"/>
          <w:rtl/>
          <w:lang w:bidi="fa-IR"/>
        </w:rPr>
        <w:t>‌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>ای است که شام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ل سؤالاتی درباره رشد اجتماعی و عاطفی، سلامت و رفاه، زبان و رشد شناختی، و مهارت‌های ارتباطی کودکان است. دولت بریتیش کلمبیا (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) به مدت بیش از 20 سال است که جمع‌آوری و استفاده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از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 xml:space="preserve">EDI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تأمین مالی می‌کند.</w:t>
      </w:r>
    </w:p>
    <w:p w14:paraId="595967A2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در یک نگاه</w:t>
      </w:r>
    </w:p>
    <w:p w14:paraId="55E9853F" w14:textId="441C53D2" w:rsidR="0084354D" w:rsidRPr="008E7CDD" w:rsidRDefault="00631AA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معلم </w:t>
      </w:r>
      <w:r w:rsidR="00AD080F">
        <w:rPr>
          <w:rFonts w:asciiTheme="minorHAnsi" w:hAnsiTheme="minorHAnsi" w:cstheme="minorHAnsi" w:hint="cs"/>
          <w:color w:val="000000"/>
          <w:sz w:val="24"/>
          <w:szCs w:val="24"/>
          <w:rtl/>
          <w:lang w:bidi="fa-IR"/>
        </w:rPr>
        <w:t>پیش دبستان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فرزن</w:t>
      </w:r>
      <w:r w:rsidR="00AD080F">
        <w:rPr>
          <w:rFonts w:asciiTheme="minorHAnsi" w:hAnsiTheme="minorHAnsi" w:cstheme="minorHAnsi" w:hint="cs"/>
          <w:color w:val="000000"/>
          <w:sz w:val="24"/>
          <w:szCs w:val="24"/>
          <w:rtl/>
          <w:lang w:bidi="fa-IR"/>
        </w:rPr>
        <w:t>د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تان </w:t>
      </w:r>
      <w:r w:rsidRPr="008E7CDD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را برای هریک از دانش‌آموزان خود در ماه فوریه تکمیل خواهد کرد، مگر اینکه شما درخواست صرف نظر کردن از فرزندتان را داشته باشید؛</w:t>
      </w:r>
    </w:p>
    <w:p w14:paraId="7AA9A217" w14:textId="2F2A2004" w:rsidR="0084354D" w:rsidRPr="008E7CDD" w:rsidRDefault="00631AA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به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فهمیدن روند رش</w:t>
      </w:r>
      <w:r w:rsidR="00D4079B"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د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کودک در سطح گروهی، مثلاً در یک محله یا منطقه مدرسه کمک می‌کند؛</w:t>
      </w:r>
    </w:p>
    <w:p w14:paraId="58BC5540" w14:textId="73DEB2A9" w:rsidR="0084354D" w:rsidRPr="008E7CDD" w:rsidRDefault="00631AA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پرسشنامه </w:t>
      </w:r>
      <w:r w:rsidRPr="008E7CDD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و اطلاعات بیشتر در این آدرس قابل دسترسی است:  </w:t>
      </w:r>
      <w:bookmarkStart w:id="0" w:name="_Hlk115181019"/>
      <w:bookmarkStart w:id="1" w:name="_Hlk115180117"/>
      <w:r w:rsidR="004D0E9F">
        <w:rPr>
          <w:rFonts w:cstheme="minorHAnsi"/>
        </w:rPr>
        <w:fldChar w:fldCharType="begin"/>
      </w:r>
      <w:r w:rsidR="004D0E9F">
        <w:rPr>
          <w:rFonts w:cstheme="minorHAnsi"/>
        </w:rPr>
        <w:instrText xml:space="preserve"> HYPERLINK "</w:instrText>
      </w:r>
      <w:r w:rsidR="004D0E9F" w:rsidRPr="00E217A3">
        <w:rPr>
          <w:rFonts w:cstheme="minorHAnsi"/>
        </w:rPr>
        <w:instrText>https://earlylearning.ubc.ca/monitoring-system/edi/parent-caregiver-info/</w:instrText>
      </w:r>
      <w:r w:rsidR="004D0E9F">
        <w:rPr>
          <w:rFonts w:cstheme="minorHAnsi"/>
        </w:rPr>
        <w:instrText xml:space="preserve">" </w:instrText>
      </w:r>
      <w:r w:rsidR="004D0E9F">
        <w:rPr>
          <w:rFonts w:cstheme="minorHAnsi"/>
        </w:rPr>
        <w:fldChar w:fldCharType="separate"/>
      </w:r>
      <w:r w:rsidR="004D0E9F" w:rsidRPr="00756F7C">
        <w:rPr>
          <w:rStyle w:val="Hyperlink"/>
          <w:rFonts w:cstheme="minorHAnsi"/>
        </w:rPr>
        <w:t>https://earlylearning.ubc.ca/monitoring-system/edi/parent-caregiver-info/</w:t>
      </w:r>
      <w:bookmarkEnd w:id="0"/>
      <w:bookmarkEnd w:id="1"/>
      <w:r w:rsidR="004D0E9F">
        <w:rPr>
          <w:rFonts w:cstheme="minorHAnsi"/>
        </w:rPr>
        <w:fldChar w:fldCharType="end"/>
      </w:r>
      <w:r w:rsidR="004D0E9F">
        <w:rPr>
          <w:rFonts w:cstheme="minorHAnsi"/>
        </w:rPr>
        <w:t xml:space="preserve"> </w:t>
      </w:r>
    </w:p>
    <w:p w14:paraId="4C1F4CB2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67CE1756" w14:textId="77777777" w:rsidR="0084354D" w:rsidRPr="008E7CDD" w:rsidRDefault="00631AA9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هدف از این پروژه چیست؟</w:t>
      </w:r>
    </w:p>
    <w:p w14:paraId="686233CD" w14:textId="77A102EC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هدف از این پروژه افزایش درک عوامل تأثیرگذار بر روی رشد کودکان در سرتاسر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و نیز </w:t>
      </w:r>
      <w:r w:rsidR="009577A0" w:rsidRPr="008E7CDD">
        <w:rPr>
          <w:rFonts w:asciiTheme="minorHAnsi" w:hAnsiTheme="minorHAnsi" w:cstheme="minorHAnsi" w:hint="cs"/>
          <w:sz w:val="24"/>
          <w:szCs w:val="24"/>
          <w:rtl/>
          <w:lang w:bidi="fa-IR"/>
        </w:rPr>
        <w:t>در طول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زمان، از جمله اختلالات مرتبط با کووید-19 است. ثابت شده است که اطلاعات دریافتی از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ای مدارس، متخصصین بهداشت، ارائه دهندگان خدمات سال‌های اولیه، و اعضای جامعه و دولت‌ها به منظور طرح‌ریزی برنامه‌ها و حمایت از کودکان و خانواده‌ها ضروری است. </w:t>
      </w:r>
    </w:p>
    <w:p w14:paraId="1A6A3F74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791101E8" w14:textId="77777777" w:rsidR="0084354D" w:rsidRPr="008E7CDD" w:rsidRDefault="00631AA9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چه اتفاقی رخ خواهد داد؟</w:t>
      </w:r>
    </w:p>
    <w:p w14:paraId="1C830709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قبل از تکمیل پرسشنامه، معلمان باید در مورد نحوه تکمیل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آموزش ببینند. معلمان به سؤالاتی درباره 5 زمینه رشدی پاسخ می‌دهند: 1) سلامت جسمانی و تندرستی؛ 2) صلاحیت اجتماعی؛ 3) بلوغ عاطفی؛ 4) رشد و توسعه زبانی و شناختی، و 5) دانش عمومی و مهارت‌های ارتباطی. فرزند شما در فرایند تکمیل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ه طور مستقیم مشارکت  ندارد.</w:t>
      </w:r>
    </w:p>
    <w:p w14:paraId="69B1B185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60F41F92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مشارکت داوطلبانه است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106BFF3B" w14:textId="56595511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مشارکت در پروژ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اوطلبانه است. اگر نمی‌خواهید که معلم فرزندتان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 برای فرزند شما تکمیل کند، لطفاً فرم ضمیمه شده را ظرف مدت 4 هفته پس از دریافت این نامه به معلم فرزندتان یا مدیر مدرسه بازگردانید. شما همچنین می‌توانید به تیم پروژ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ر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 xml:space="preserve">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973BC9" w:rsidRPr="008E7CDD">
        <w:rPr>
          <w:rFonts w:asciiTheme="minorHAnsi" w:hAnsiTheme="minorHAnsi" w:cstheme="minorHAnsi"/>
          <w:sz w:val="24"/>
          <w:szCs w:val="24"/>
          <w:lang w:bidi="fa-IR"/>
        </w:rPr>
        <w:t>(</w:t>
      </w:r>
      <w:hyperlink r:id="rId10">
        <w:r w:rsidR="00973BC9" w:rsidRPr="008E7CDD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edi@help.ubc.ca</w:t>
        </w:r>
      </w:hyperlink>
      <w:r w:rsidR="00973BC9" w:rsidRPr="008E7CDD">
        <w:rPr>
          <w:rFonts w:asciiTheme="minorHAnsi" w:hAnsiTheme="minorHAnsi" w:cstheme="minorHAnsi"/>
          <w:color w:val="0000FF"/>
          <w:sz w:val="24"/>
          <w:szCs w:val="24"/>
          <w:u w:val="single"/>
          <w:lang w:bidi="fa-IR"/>
        </w:rPr>
        <w:t>)</w:t>
      </w:r>
      <w:r w:rsidR="00973BC9" w:rsidRPr="008E7CDD">
        <w:rPr>
          <w:rFonts w:asciiTheme="minorHAnsi" w:hAnsiTheme="minorHAnsi" w:cstheme="minorHAnsi" w:hint="cs"/>
          <w:color w:val="0000FF"/>
          <w:sz w:val="24"/>
          <w:szCs w:val="24"/>
          <w:u w:val="single"/>
          <w:rtl/>
          <w:lang w:bidi="fa-IR"/>
        </w:rPr>
        <w:t xml:space="preserve">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رای انصراف دادن فرزندتان ایمیل ارسال کنید. پس از قراردادن داده‌ها در گزارشات، امکان انصراف وجود ندارد. مشارکت یا عدم مشارکت در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 روی نمرات فرزندتان تأثیری ندارد. </w:t>
      </w:r>
      <w:r w:rsidR="00AD080F">
        <w:rPr>
          <w:rFonts w:asciiTheme="minorHAnsi" w:hAnsiTheme="minorHAnsi" w:cstheme="minorHAnsi" w:hint="cs"/>
          <w:sz w:val="24"/>
          <w:szCs w:val="24"/>
          <w:rtl/>
          <w:lang w:bidi="fa-IR"/>
        </w:rPr>
        <w:t xml:space="preserve">همچنین این موضوع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ر روی هرگونه خدماتی که خانواده‌تان از مدرسه یا منطقه مدرسه دریافت می‌کند نیز تأثیری ندارد. </w:t>
      </w:r>
    </w:p>
    <w:p w14:paraId="1A2B3016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0EDC8AB5" w14:textId="77777777" w:rsidR="008E7CDD" w:rsidRDefault="008E7CDD">
      <w:pPr>
        <w:pStyle w:val="Heading1"/>
        <w:bidi/>
        <w:spacing w:before="0" w:line="240" w:lineRule="auto"/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</w:pPr>
    </w:p>
    <w:p w14:paraId="05E07192" w14:textId="6489A06E" w:rsidR="0084354D" w:rsidRPr="008E7CDD" w:rsidRDefault="00631AA9" w:rsidP="008E7CDD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داده‌های فرزند من چگونه محافظت، ذخیره و استفاده می‌شود؟</w:t>
      </w:r>
    </w:p>
    <w:p w14:paraId="0E719CA6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پاسخ‌های معلم به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خصوصی و محرمانه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ست. هیچ اطلاعاتی به سوابق تحصیلی فرزندتان از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ضافه نمی‌شود. شما و مدرسه فرزندتان در انتشارات تحقیقاتی یا در اسناد و مدارک عمومی شناسایی نمی‌شوید.</w:t>
      </w:r>
    </w:p>
    <w:p w14:paraId="37933F08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26E5EEA0" w14:textId="6970D33A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رای تسهیل تکمیل دقیق پرسشنام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منطقه مدرسه شما به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/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U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طلاعاتی در مورد فرزندتان، از جمله نام، شماره تحصیلی شخصی (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PEN</w:t>
      </w:r>
      <w:r w:rsidR="00A63F2E">
        <w:rPr>
          <w:rFonts w:asciiTheme="minorHAnsi" w:hAnsiTheme="minorHAnsi" w:cstheme="minorHAnsi" w:hint="cs"/>
          <w:sz w:val="24"/>
          <w:szCs w:val="24"/>
          <w:rtl/>
          <w:lang w:bidi="fa-IR"/>
        </w:rPr>
        <w:t>)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تاریخ تولد، جنسیت، و کد پستی و بومی، متیس یا اینوئیت بودن یا نبودن آنها ارائه می‌دهد. اطلاعات اضافی از جمله معلولیت داشتن یا نداشتن یا داشتن توانایی‌های مختلف، یا فراگیر زبان انگلیسی بودن یا حضور در برنامه </w:t>
      </w:r>
      <w:r w:rsidR="0049304D">
        <w:rPr>
          <w:rFonts w:asciiTheme="minorHAnsi" w:hAnsiTheme="minorHAnsi" w:cstheme="minorHAnsi" w:hint="cs"/>
          <w:sz w:val="24"/>
          <w:szCs w:val="24"/>
          <w:rtl/>
          <w:lang w:bidi="fa-IR"/>
        </w:rPr>
        <w:t>جذب شدن در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زبان فرانسوی نیز برای اهداف تحقیقاتی و گزارش به اشتراک گذاشته می‌شود. نام فرزند شما فقط بدین منظور استفاده می‌شود که معلم بتواند پرسشنامه را تکمیل کند. به محض تکمیل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="00684406">
        <w:rPr>
          <w:rFonts w:asciiTheme="minorHAnsi" w:hAnsiTheme="minorHAnsi" w:cstheme="minorHAnsi" w:hint="cs"/>
          <w:sz w:val="24"/>
          <w:szCs w:val="24"/>
          <w:rtl/>
          <w:lang w:bidi="fa-IR"/>
        </w:rPr>
        <w:t>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سم‌ها از مجموعه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حذف می‌شود.</w:t>
      </w: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 xml:space="preserve">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ه منظور محافظت از حریم خصوصی فرزندتان، اطلاعات شخصی به صورت جدا از پاسخ‌های معلم به پرسشنام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ذخیره می‌شود. داده‌های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ر یک محیط امن ذخیره می‌شوند. </w:t>
      </w:r>
    </w:p>
    <w:p w14:paraId="5E0025FF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46BE987B" w14:textId="77777777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بر اساس قوانین حریم خصوصی فدرال و استانی/منطقه‌ا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فقط می‌تواند برای پروژه‌های تحقیقاتی تأیید شده استفاده شود. محققان می‌توانند برای انجام تحقیقات یا اهداف آماری تقاضای دریافت مجوز برای استفاده از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 بدهند. محققان تأیید شده به داده‌هایی دسترسی پیدا می‌کنند که امکان ربط دادن آن داده‌ها به هیچ دانش‌آموز به صورت فردی وجود ندارد. </w:t>
      </w:r>
    </w:p>
    <w:p w14:paraId="18EC6F4B" w14:textId="0F334395" w:rsidR="0084354D" w:rsidRPr="008E7CDD" w:rsidRDefault="00631AA9">
      <w:pPr>
        <w:bidi/>
        <w:spacing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فرزندتان ممکن است به سایر داده‌ها به منظور کسب آگاهی در مورد عواملی که بر روی رفاه، سلامت، و موفقیت تحصیلی کودکان تأثیرگذار است ربط داده شود. سایر داده‌ها می‌تواند شامل اطلاعات تحصیلی و بهداشتی باشد. داده‌های ربط داده شده را</w:t>
      </w:r>
      <w:r w:rsidR="008B5D60">
        <w:rPr>
          <w:rFonts w:asciiTheme="minorHAnsi" w:hAnsiTheme="minorHAnsi" w:cstheme="minorHAnsi" w:hint="cs"/>
          <w:sz w:val="24"/>
          <w:szCs w:val="24"/>
          <w:rtl/>
          <w:lang w:bidi="fa-IR"/>
        </w:rPr>
        <w:t xml:space="preserve"> </w:t>
      </w:r>
      <w:r w:rsidR="008B5D60">
        <w:rPr>
          <w:rFonts w:asciiTheme="minorHAnsi" w:hAnsiTheme="minorHAnsi" w:cstheme="minorHAnsi" w:hint="cs"/>
          <w:b/>
          <w:bCs/>
          <w:i/>
          <w:iCs/>
          <w:sz w:val="24"/>
          <w:szCs w:val="24"/>
          <w:rtl/>
          <w:lang w:bidi="fa-IR"/>
        </w:rPr>
        <w:t xml:space="preserve">فقط </w:t>
      </w:r>
      <w:r w:rsidR="008B5D60" w:rsidRPr="008B5D60">
        <w:rPr>
          <w:rFonts w:asciiTheme="minorHAnsi" w:hAnsiTheme="minorHAnsi" w:cstheme="minorHAnsi" w:hint="cs"/>
          <w:b/>
          <w:bCs/>
          <w:sz w:val="24"/>
          <w:szCs w:val="24"/>
          <w:rtl/>
          <w:lang w:bidi="fa-IR"/>
        </w:rPr>
        <w:t>می</w:t>
      </w:r>
      <w:r w:rsidR="00CF7FA3">
        <w:rPr>
          <w:rFonts w:asciiTheme="minorHAnsi" w:hAnsiTheme="minorHAnsi" w:cstheme="minorHAnsi" w:hint="cs"/>
          <w:b/>
          <w:bCs/>
          <w:sz w:val="24"/>
          <w:szCs w:val="24"/>
          <w:rtl/>
          <w:lang w:bidi="fa-IR"/>
        </w:rPr>
        <w:t>‌</w:t>
      </w:r>
      <w:r w:rsidR="008B5D60" w:rsidRPr="008B5D60">
        <w:rPr>
          <w:rFonts w:asciiTheme="minorHAnsi" w:hAnsiTheme="minorHAnsi" w:cstheme="minorHAnsi" w:hint="cs"/>
          <w:b/>
          <w:bCs/>
          <w:sz w:val="24"/>
          <w:szCs w:val="24"/>
          <w:rtl/>
          <w:lang w:bidi="fa-IR"/>
        </w:rPr>
        <w:t>توان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 xml:space="preserve"> برای اهداف تحقیقاتی یا آماری تحت یک توافقنامه تحقیقاتی تأیید شده، یا برای طرح‌ریزی برنامه، ارزیابی، یا اهداف تحقیقاتی از طریق یک توافقنامه اشتراک گذاری اطلاعات استفاده کرد.</w:t>
      </w:r>
    </w:p>
    <w:p w14:paraId="41764419" w14:textId="7F5898E1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به عنوان دارنده مجوز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، مرکز آفورد برای مطالعات کودکان در دانشگاه مک</w:t>
      </w:r>
      <w:r w:rsidR="002C7F28">
        <w:rPr>
          <w:rFonts w:asciiTheme="minorHAnsi" w:hAnsiTheme="minorHAnsi" w:cstheme="minorHAnsi" w:hint="cs"/>
          <w:sz w:val="24"/>
          <w:szCs w:val="24"/>
          <w:rtl/>
          <w:lang w:bidi="fa-IR"/>
        </w:rPr>
        <w:t>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مستر </w:t>
      </w:r>
      <w:r w:rsidR="002C7F28">
        <w:rPr>
          <w:rFonts w:asciiTheme="minorHAnsi" w:hAnsiTheme="minorHAnsi" w:cstheme="minorHAnsi" w:hint="cs"/>
          <w:sz w:val="24"/>
          <w:szCs w:val="24"/>
          <w:rtl/>
          <w:lang w:bidi="fa-IR"/>
        </w:rPr>
        <w:t>(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Offord Centre for Child Studies at McMaster University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) رونوشتی از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فرزندتان، کد پستی، جنسیت، و ماه تولد را دریافت می‌کند تا امکان تحقیقات ملی تأیید شده فراهم شود.</w:t>
      </w:r>
    </w:p>
    <w:p w14:paraId="711F413B" w14:textId="77777777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57165F94" w14:textId="52246FBB" w:rsidR="0084354D" w:rsidRPr="008E7CDD" w:rsidRDefault="00631AA9">
      <w:pPr>
        <w:bidi/>
        <w:spacing w:line="240" w:lineRule="auto"/>
        <w:rPr>
          <w:rFonts w:asciiTheme="minorHAnsi" w:hAnsiTheme="minorHAnsi" w:cstheme="minorHAnsi"/>
          <w:b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داده‌های فرزند شما در اختیار وزارتخانه‌های دولت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ای ارزیابی برنامه، طرح‌ریزی، تحقیقات و اهداف آماری</w:t>
      </w:r>
      <w:r w:rsidR="00D85713" w:rsidRPr="00D85713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="00D85713"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نیز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قرار داده می‌شود. داده‌های اشتراک گذاری شده با وزارتخانه‌ها ممکن است به سایر مجموعه‌</w:t>
      </w:r>
      <w:r w:rsidR="000A6AE5">
        <w:rPr>
          <w:rFonts w:asciiTheme="minorHAnsi" w:hAnsiTheme="minorHAnsi" w:cstheme="minorHAnsi" w:hint="cs"/>
          <w:sz w:val="24"/>
          <w:szCs w:val="24"/>
          <w:rtl/>
          <w:lang w:bidi="fa-IR"/>
        </w:rPr>
        <w:t xml:space="preserve"> 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>داده‌ها ربط داده شود و سپس اطلاعات شناسایی هویت قبل از دسترسی و استفاده از داده‌ها برای تجزیه و تحلیل مطابق با توافقنامه اشتراک گذاری اطلاعات انجام شده حذف می‌شود. گزارش دادن فقط می‌تواند در سطح گروهی انجام شود. اطلاعات بیشتر در آدرس زیر قابل دسترسی است:</w:t>
      </w:r>
      <w:hyperlink r:id="rId11">
        <w:r w:rsidRPr="008E7CDD">
          <w:rPr>
            <w:rFonts w:asciiTheme="minorHAnsi" w:hAnsiTheme="minorHAnsi" w:cstheme="minorHAnsi"/>
            <w:sz w:val="24"/>
            <w:szCs w:val="24"/>
            <w:rtl/>
            <w:lang w:bidi="fa-IR"/>
          </w:rPr>
          <w:t xml:space="preserve"> </w:t>
        </w:r>
        <w:r w:rsidR="0041411C" w:rsidRPr="0041411C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https://earlylearning.ubc.ca/about/privacy-and-ethics/</w:t>
        </w:r>
      </w:hyperlink>
      <w:r w:rsidR="000A6AE5">
        <w:rPr>
          <w:rFonts w:asciiTheme="minorHAnsi" w:hAnsiTheme="minorHAnsi" w:cstheme="minorHAnsi" w:hint="cs"/>
          <w:color w:val="0000FF"/>
          <w:sz w:val="24"/>
          <w:szCs w:val="24"/>
          <w:u w:val="single"/>
          <w:rtl/>
          <w:lang w:bidi="fa-IR"/>
        </w:rPr>
        <w:t>.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ای سؤالات مرتبط با حریم خصوصی داده‌های فرزندتان، لطفاً با </w:t>
      </w:r>
      <w:r w:rsidR="009A4889">
        <w:rPr>
          <w:rFonts w:asciiTheme="minorHAnsi" w:hAnsiTheme="minorHAnsi" w:cstheme="minorHAnsi" w:hint="cs"/>
          <w:sz w:val="24"/>
          <w:szCs w:val="24"/>
          <w:rtl/>
          <w:lang w:bidi="fa-IR"/>
        </w:rPr>
        <w:t>مأمور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حریم خصوصی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ز طریق </w:t>
      </w:r>
      <w:hyperlink r:id="rId12">
        <w:r w:rsidRPr="008E7CDD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privacy@help.ubc.ca</w:t>
        </w:r>
      </w:hyperlink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تماس بگیرید.</w:t>
      </w:r>
    </w:p>
    <w:p w14:paraId="105DA761" w14:textId="77777777" w:rsidR="0084354D" w:rsidRPr="008E7CDD" w:rsidRDefault="00631AA9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 xml:space="preserve">گزارشات </w:t>
      </w: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lang w:bidi="fa-IR"/>
        </w:rPr>
        <w:t>EDI</w:t>
      </w:r>
    </w:p>
    <w:p w14:paraId="73EAFC51" w14:textId="561D94C2" w:rsidR="0084354D" w:rsidRPr="008E7CDD" w:rsidRDefault="00631AA9">
      <w:pPr>
        <w:bidi/>
        <w:spacing w:after="0" w:line="240" w:lineRule="auto"/>
        <w:rPr>
          <w:rFonts w:asciiTheme="minorHAnsi" w:eastAsia="Cambria" w:hAnsiTheme="minorHAnsi" w:cstheme="minorHAnsi"/>
          <w:color w:val="0000FF"/>
          <w:sz w:val="36"/>
          <w:szCs w:val="36"/>
          <w:u w:val="single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گزارشات مدرسه مستقیماً به منطقه‌های مدرسه و خود مدارس ارائه می‌شود، و به صورت عمومی به اشتراک گذاشته نمی‌شود.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گزارشات اجتماعی عمومی و نقشه‌های محلاتی این داده‌ها را ارائه می‌کند تا از تصمیم‌گیری به سمت بهبود سیاست گذاری‌ها، برنامه‌ها و خدمات ارائه شده به کودکان و خانواده‌ها حمایت کند. این گزارش‌ها و نقشه‌ها در آدرس زیر قابل دسترسی است:</w:t>
      </w:r>
      <w:r w:rsidR="0041411C" w:rsidRPr="0041411C">
        <w:t xml:space="preserve"> </w:t>
      </w:r>
      <w:hyperlink r:id="rId13" w:history="1">
        <w:r w:rsidR="0041411C" w:rsidRPr="00BB2C5E">
          <w:rPr>
            <w:rStyle w:val="Hyperlink"/>
          </w:rPr>
          <w:t>https://earlylearning.ubc.ca/reports/edi-reports/</w:t>
        </w:r>
      </w:hyperlink>
      <w:r w:rsidR="0041411C">
        <w:t xml:space="preserve"> </w:t>
      </w:r>
    </w:p>
    <w:p w14:paraId="18DEA597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u w:val="single"/>
          <w:lang w:bidi="fa-IR"/>
        </w:rPr>
      </w:pPr>
    </w:p>
    <w:p w14:paraId="30835691" w14:textId="77777777" w:rsidR="0084354D" w:rsidRPr="008E7CDD" w:rsidRDefault="00631AA9">
      <w:pPr>
        <w:pStyle w:val="Heading1"/>
        <w:bidi/>
        <w:spacing w:before="0" w:line="240" w:lineRule="auto"/>
        <w:rPr>
          <w:rFonts w:asciiTheme="minorHAnsi" w:eastAsia="Calibri" w:hAnsiTheme="minorHAnsi" w:cstheme="minorHAnsi"/>
          <w:b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t>داده‌ها و گزارش‌های بومی</w:t>
      </w:r>
    </w:p>
    <w:p w14:paraId="399CC1CE" w14:textId="2E0BC15D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آگاه است که افراد بومی، خانواده‌ها و جوامع، و دولت‌های متیس‌ و اینوئیت‌ حق دسترسی به هرگونه و همه داده‌های جمع‌آوری شده برای فرزندانشان را دارند و به این حقوق احترام می‌گذارد.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با راهنمایی </w:t>
      </w:r>
      <w:hyperlink r:id="rId14">
        <w:r w:rsidRPr="008E7CDD">
          <w:rPr>
            <w:rFonts w:asciiTheme="minorHAnsi" w:hAnsiTheme="minorHAnsi" w:cstheme="minorHAnsi"/>
            <w:color w:val="0000FF"/>
            <w:sz w:val="24"/>
            <w:szCs w:val="24"/>
            <w:u w:val="single"/>
            <w:rtl/>
            <w:lang w:bidi="fa-IR"/>
          </w:rPr>
          <w:t>کمیته راهبری بومیان</w:t>
        </w:r>
      </w:hyperlink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، پروتکلی برای حمایت از دولت‌های افراد بومی، متیس و اینوئیت و سازمان‌های تحت رهبری بومیان به همراه داده‌ها و گزارشاتی برای کودکان بومی برقرار کرده است.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HELP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داده‌های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EDI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رای افراد بومی را فقط </w:t>
      </w:r>
      <w:r w:rsidR="00F65F10">
        <w:rPr>
          <w:rFonts w:asciiTheme="minorHAnsi" w:hAnsiTheme="minorHAnsi" w:cstheme="minorHAnsi" w:hint="cs"/>
          <w:sz w:val="24"/>
          <w:szCs w:val="24"/>
          <w:rtl/>
          <w:lang w:bidi="fa-IR"/>
        </w:rPr>
        <w:t>با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راهنمایی و </w:t>
      </w:r>
      <w:r w:rsidR="0074497E">
        <w:rPr>
          <w:rFonts w:asciiTheme="minorHAnsi" w:hAnsiTheme="minorHAnsi" w:cstheme="minorHAnsi" w:hint="cs"/>
          <w:sz w:val="24"/>
          <w:szCs w:val="24"/>
          <w:rtl/>
          <w:lang w:bidi="fa-IR"/>
        </w:rPr>
        <w:t>نظارت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کمیته راهبری بومیان گزارش می‌دهد.  </w:t>
      </w:r>
    </w:p>
    <w:p w14:paraId="4DC3E077" w14:textId="77777777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78ADFA1C" w14:textId="77777777" w:rsidR="0097006F" w:rsidRDefault="00631AA9">
      <w:pPr>
        <w:pStyle w:val="Heading1"/>
        <w:bidi/>
        <w:spacing w:before="0" w:line="240" w:lineRule="auto"/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b/>
          <w:bCs/>
          <w:color w:val="1F497D"/>
          <w:sz w:val="24"/>
          <w:szCs w:val="24"/>
          <w:rtl/>
          <w:lang w:bidi="fa-IR"/>
        </w:rPr>
        <w:lastRenderedPageBreak/>
        <w:t>از کجا می‌توانم اطلاعات بیشتری در مورد این پروژه کسب کنم؟</w:t>
      </w:r>
    </w:p>
    <w:p w14:paraId="6E73AD40" w14:textId="58612353" w:rsidR="0084354D" w:rsidRPr="0097006F" w:rsidRDefault="0097006F" w:rsidP="0097006F">
      <w:pPr>
        <w:bidi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rtl/>
        </w:rPr>
        <w:t xml:space="preserve">برای کسب اطلاعات بیشتر، لطفاً از طریق آدرس </w:t>
      </w:r>
      <w:hyperlink r:id="rId15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www.earlylearning.ubc.ca/edi</w:t>
        </w:r>
      </w:hyperlink>
      <w:r>
        <w:rPr>
          <w:rFonts w:ascii="Times New Roman" w:hAnsi="Times New Roman" w:cs="Times New Roman"/>
          <w:sz w:val="24"/>
          <w:szCs w:val="24"/>
          <w:rtl/>
        </w:rPr>
        <w:t xml:space="preserve"> به وبسایت </w:t>
      </w:r>
      <w:r>
        <w:rPr>
          <w:rFonts w:ascii="Times New Roman" w:hAnsi="Times New Roman" w:cs="Times New Roman"/>
          <w:sz w:val="24"/>
          <w:szCs w:val="24"/>
        </w:rPr>
        <w:t>HELP</w:t>
      </w:r>
      <w:r>
        <w:rPr>
          <w:rFonts w:ascii="Times New Roman" w:hAnsi="Times New Roman" w:cs="Times New Roman"/>
          <w:sz w:val="24"/>
          <w:szCs w:val="24"/>
          <w:rtl/>
        </w:rPr>
        <w:t xml:space="preserve"> مراجعه کنید. در صورت داشتن هرگونه سؤال یا دغدغه‌ای لطفاً با </w:t>
      </w:r>
      <w:r>
        <w:rPr>
          <w:rFonts w:ascii="Times New Roman" w:hAnsi="Times New Roman" w:cs="Times New Roman"/>
          <w:sz w:val="24"/>
          <w:szCs w:val="24"/>
        </w:rPr>
        <w:t>Marit Gilbert</w:t>
      </w:r>
      <w:r>
        <w:rPr>
          <w:rFonts w:ascii="Times New Roman" w:hAnsi="Times New Roman" w:cs="Times New Roman"/>
          <w:sz w:val="24"/>
          <w:szCs w:val="24"/>
          <w:rtl/>
        </w:rPr>
        <w:t xml:space="preserve">، مسئول تماس پروژه، از طریق ایمیل </w:t>
      </w:r>
      <w:hyperlink r:id="rId16" w:history="1">
        <w:r w:rsidRPr="00083357">
          <w:rPr>
            <w:rStyle w:val="Hyperlink"/>
            <w:rFonts w:ascii="Times New Roman" w:hAnsi="Times New Roman" w:cs="Times New Roman"/>
            <w:sz w:val="24"/>
            <w:szCs w:val="24"/>
          </w:rPr>
          <w:t>edi@help.ubc.ca</w:t>
        </w:r>
      </w:hyperlink>
      <w:r>
        <w:rPr>
          <w:rFonts w:ascii="Times New Roman" w:hAnsi="Times New Roman" w:cs="Times New Roman"/>
          <w:sz w:val="24"/>
          <w:szCs w:val="24"/>
          <w:rtl/>
        </w:rPr>
        <w:t xml:space="preserve"> یا از طریق تلفنی با شماره 5504-827-604 یا خط تلفن رایگان 4050-908-888-1 تماس بگیرید. همچنین می‌توانید با محقق اصلی از طریق ایمیل ارائه شده در زیر تماس بگیرید. </w:t>
      </w:r>
    </w:p>
    <w:p w14:paraId="66CA60F1" w14:textId="167D2671" w:rsidR="0084354D" w:rsidRPr="008E7CDD" w:rsidRDefault="00631AA9">
      <w:pPr>
        <w:bidi/>
        <w:spacing w:after="0" w:line="240" w:lineRule="auto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در صورت داشتن هرگونه نگرانی یا شکایتی در مورد حقوق فرزندتان به عنوان یک شرکت کننده در این تحقیق، لطفاً با خط تلفن شکایت مشارکت کننده تحقیقاتی در اداره </w:t>
      </w:r>
      <w:r w:rsidRPr="008E7CDD">
        <w:rPr>
          <w:rFonts w:asciiTheme="minorHAnsi" w:hAnsiTheme="minorHAnsi" w:cstheme="minorHAnsi"/>
          <w:sz w:val="24"/>
          <w:szCs w:val="24"/>
          <w:lang w:bidi="fa-IR"/>
        </w:rPr>
        <w:t>UBC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مربوط به اخلاق تحقیق 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واقع در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University of British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  <w:r w:rsidRPr="00B96712">
        <w:rPr>
          <w:rFonts w:asciiTheme="minorHAnsi" w:hAnsiTheme="minorHAnsi" w:cstheme="minorHAnsi"/>
          <w:sz w:val="24"/>
          <w:szCs w:val="24"/>
          <w:lang w:bidi="fa-IR"/>
        </w:rPr>
        <w:t>Columbia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به </w:t>
      </w:r>
      <w:r w:rsidR="0036535E" w:rsidRPr="00B96712">
        <w:rPr>
          <w:rFonts w:asciiTheme="minorHAnsi" w:hAnsiTheme="minorHAnsi" w:cstheme="minorHAnsi" w:hint="cs"/>
          <w:sz w:val="24"/>
          <w:szCs w:val="24"/>
          <w:rtl/>
          <w:lang w:bidi="fa-IR"/>
        </w:rPr>
        <w:t>8598-822-604</w:t>
      </w:r>
      <w:r w:rsidRPr="00B96712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تماس بگیرید، یا در صورتی که راه دور هستید، به آدرس </w:t>
      </w:r>
      <w:hyperlink r:id="rId17">
        <w:r w:rsidRPr="00B96712">
          <w:rPr>
            <w:rFonts w:asciiTheme="minorHAnsi" w:hAnsiTheme="minorHAnsi" w:cstheme="minorHAnsi"/>
            <w:color w:val="0000FF"/>
            <w:sz w:val="24"/>
            <w:szCs w:val="24"/>
            <w:u w:val="single"/>
            <w:lang w:bidi="fa-IR"/>
          </w:rPr>
          <w:t>RSIL@ors.ubc.ca</w:t>
        </w:r>
      </w:hyperlink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ایمیل بزنید یا با شماره تلفن رایگان </w:t>
      </w:r>
      <w:r w:rsidR="0036535E">
        <w:rPr>
          <w:rFonts w:asciiTheme="minorHAnsi" w:hAnsiTheme="minorHAnsi" w:cstheme="minorHAnsi" w:hint="cs"/>
          <w:sz w:val="24"/>
          <w:szCs w:val="24"/>
          <w:rtl/>
          <w:lang w:bidi="fa-IR"/>
        </w:rPr>
        <w:t>8598-822-877-1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تماس بگیرید. همچنین می‌توانید با محقق اصلی از طریق ایمیل ارائه شده در زیر تماس بگیرید.</w:t>
      </w:r>
    </w:p>
    <w:p w14:paraId="7CF5DE94" w14:textId="0FEA30C3" w:rsidR="0084354D" w:rsidRPr="008E7CDD" w:rsidRDefault="0084354D">
      <w:pPr>
        <w:spacing w:after="0" w:line="240" w:lineRule="auto"/>
        <w:rPr>
          <w:rFonts w:asciiTheme="minorHAnsi" w:hAnsiTheme="minorHAnsi" w:cstheme="minorHAnsi"/>
          <w:sz w:val="24"/>
          <w:szCs w:val="24"/>
          <w:lang w:bidi="fa-IR"/>
        </w:rPr>
      </w:pPr>
    </w:p>
    <w:p w14:paraId="7F68DC95" w14:textId="1F2F0622" w:rsidR="0084354D" w:rsidRPr="008E7CDD" w:rsidRDefault="00631AA9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ارادتمند شما،</w:t>
      </w:r>
      <w:r w:rsidRPr="008E7CDD">
        <w:rPr>
          <w:rFonts w:asciiTheme="minorHAnsi" w:hAnsiTheme="minorHAnsi" w:cstheme="minorHAnsi"/>
          <w:sz w:val="24"/>
          <w:szCs w:val="24"/>
          <w:rtl/>
          <w:lang w:bidi="fa-IR"/>
        </w:rPr>
        <w:t xml:space="preserve"> </w:t>
      </w:r>
    </w:p>
    <w:p w14:paraId="74E3340A" w14:textId="005D9C84" w:rsidR="0084354D" w:rsidRPr="008E7CDD" w:rsidRDefault="008435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bidi="fa-IR"/>
        </w:rPr>
      </w:pPr>
    </w:p>
    <w:p w14:paraId="4B5063D6" w14:textId="281B4BC1" w:rsidR="0084354D" w:rsidRPr="008E7CDD" w:rsidRDefault="008435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bidi="fa-IR"/>
        </w:rPr>
      </w:pPr>
    </w:p>
    <w:p w14:paraId="6612DA7D" w14:textId="6A0AF986" w:rsidR="0084354D" w:rsidRPr="008E7CDD" w:rsidRDefault="004E5200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E75B457" wp14:editId="74E1C46E">
                <wp:simplePos x="0" y="0"/>
                <wp:positionH relativeFrom="column">
                  <wp:posOffset>174929</wp:posOffset>
                </wp:positionH>
                <wp:positionV relativeFrom="paragraph">
                  <wp:posOffset>9221</wp:posOffset>
                </wp:positionV>
                <wp:extent cx="2615565" cy="861364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5565" cy="8613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76086F8" w14:textId="77777777" w:rsidR="0084354D" w:rsidRPr="004E5200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4E5200">
                              <w:rPr>
                                <w:color w:val="000000"/>
                                <w:sz w:val="24"/>
                                <w:szCs w:val="24"/>
                              </w:rPr>
                              <w:t>Dr. Mariana Brussoni</w:t>
                            </w:r>
                          </w:p>
                          <w:p w14:paraId="7D26B454" w14:textId="77777777" w:rsidR="0084354D" w:rsidRPr="00B96712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4E5200">
                              <w:rPr>
                                <w:rFonts w:hint="cs"/>
                                <w:color w:val="000000"/>
                                <w:sz w:val="24"/>
                                <w:szCs w:val="24"/>
                                <w:rtl/>
                              </w:rPr>
                              <w:t xml:space="preserve">مدیر، </w:t>
                            </w:r>
                            <w:r w:rsidRPr="00B96712">
                              <w:rPr>
                                <w:color w:val="000000"/>
                                <w:sz w:val="24"/>
                                <w:szCs w:val="24"/>
                              </w:rPr>
                              <w:t>Human Early Learning Partnership</w:t>
                            </w:r>
                          </w:p>
                          <w:p w14:paraId="50E0EB5B" w14:textId="77777777" w:rsidR="0084354D" w:rsidRPr="004E5200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B96712">
                              <w:rPr>
                                <w:color w:val="000000"/>
                                <w:sz w:val="24"/>
                                <w:szCs w:val="24"/>
                              </w:rPr>
                              <w:t>University of British Columbia</w:t>
                            </w:r>
                          </w:p>
                          <w:p w14:paraId="5FB1F12D" w14:textId="77777777" w:rsidR="0084354D" w:rsidRPr="004E5200" w:rsidRDefault="00631AA9">
                            <w:pPr>
                              <w:bidi/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 w:rsidRPr="004E5200">
                              <w:rPr>
                                <w:color w:val="0000FF"/>
                                <w:sz w:val="24"/>
                                <w:szCs w:val="24"/>
                                <w:u w:val="single"/>
                              </w:rPr>
                              <w:t>mbrussoni@bcchr.ubc.ca</w:t>
                            </w:r>
                          </w:p>
                          <w:p w14:paraId="487E337F" w14:textId="77777777" w:rsidR="0084354D" w:rsidRPr="004E5200" w:rsidRDefault="0084354D">
                            <w:pPr>
                              <w:spacing w:after="0" w:line="240" w:lineRule="auto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C8A7B69" w14:textId="77777777" w:rsidR="0084354D" w:rsidRPr="004E5200" w:rsidRDefault="0084354D">
                            <w:pPr>
                              <w:spacing w:line="275" w:lineRule="auto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5B457" id="Rectangle 19" o:spid="_x0000_s1026" style="position:absolute;left:0;text-align:left;margin-left:13.75pt;margin-top:.75pt;width:205.95pt;height:6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" filled="f" stroked="f">
                <v:textbox inset="2.53958mm,1.2694mm,2.53958mm,1.2694mm">
                  <w:txbxContent>
                    <w:p w14:paraId="676086F8" w14:textId="77777777" w:rsidR="0084354D" w:rsidRPr="004E5200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4E5200">
                        <w:rPr>
                          <w:color w:val="000000"/>
                          <w:sz w:val="24"/>
                          <w:szCs w:val="24"/>
                        </w:rPr>
                        <w:t>Dr. Mariana Brussoni</w:t>
                      </w:r>
                    </w:p>
                    <w:p w14:paraId="7D26B454" w14:textId="77777777" w:rsidR="0084354D" w:rsidRPr="00B96712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4E5200">
                        <w:rPr>
                          <w:rFonts w:hint="cs"/>
                          <w:color w:val="000000"/>
                          <w:sz w:val="24"/>
                          <w:szCs w:val="24"/>
                          <w:rtl/>
                        </w:rPr>
                        <w:t xml:space="preserve">مدیر، </w:t>
                      </w:r>
                      <w:r w:rsidRPr="00B96712">
                        <w:rPr>
                          <w:color w:val="000000"/>
                          <w:sz w:val="24"/>
                          <w:szCs w:val="24"/>
                        </w:rPr>
                        <w:t>Human Early Learning Partnership</w:t>
                      </w:r>
                    </w:p>
                    <w:p w14:paraId="50E0EB5B" w14:textId="77777777" w:rsidR="0084354D" w:rsidRPr="004E5200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B96712">
                        <w:rPr>
                          <w:color w:val="000000"/>
                          <w:sz w:val="24"/>
                          <w:szCs w:val="24"/>
                        </w:rPr>
                        <w:t>University of British Columbia</w:t>
                      </w:r>
                    </w:p>
                    <w:p w14:paraId="5FB1F12D" w14:textId="77777777" w:rsidR="0084354D" w:rsidRPr="004E5200" w:rsidRDefault="00631AA9">
                      <w:pPr>
                        <w:bidi/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  <w:rtl/>
                        </w:rPr>
                      </w:pPr>
                      <w:r w:rsidRPr="004E5200">
                        <w:rPr>
                          <w:color w:val="0000FF"/>
                          <w:sz w:val="24"/>
                          <w:szCs w:val="24"/>
                          <w:u w:val="single"/>
                        </w:rPr>
                        <w:t>mbrussoni@bcchr.ubc.ca</w:t>
                      </w:r>
                    </w:p>
                    <w:p w14:paraId="487E337F" w14:textId="77777777" w:rsidR="0084354D" w:rsidRPr="004E5200" w:rsidRDefault="0084354D">
                      <w:pPr>
                        <w:spacing w:after="0" w:line="240" w:lineRule="auto"/>
                        <w:textDirection w:val="btLr"/>
                        <w:rPr>
                          <w:sz w:val="28"/>
                          <w:szCs w:val="28"/>
                        </w:rPr>
                      </w:pPr>
                    </w:p>
                    <w:p w14:paraId="2C8A7B69" w14:textId="77777777" w:rsidR="0084354D" w:rsidRPr="004E5200" w:rsidRDefault="0084354D">
                      <w:pPr>
                        <w:spacing w:line="275" w:lineRule="auto"/>
                        <w:textDirection w:val="btL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______________________________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</w:p>
    <w:p w14:paraId="7C54CDC4" w14:textId="046C7CDF" w:rsidR="0084354D" w:rsidRPr="00B96712" w:rsidRDefault="00631AA9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color w:val="000000"/>
          <w:sz w:val="24"/>
          <w:szCs w:val="24"/>
          <w:lang w:bidi="fa-IR"/>
        </w:rPr>
        <w:t>Name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، </w:t>
      </w:r>
      <w:r w:rsidR="004E5200"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شخص</w:t>
      </w:r>
      <w:r w:rsidR="004E5200" w:rsidRPr="00B96712">
        <w:rPr>
          <w:rFonts w:asciiTheme="minorHAnsi" w:hAnsiTheme="minorHAnsi" w:cstheme="minorHAnsi" w:hint="cs"/>
          <w:color w:val="000000"/>
          <w:sz w:val="24"/>
          <w:szCs w:val="24"/>
          <w:rtl/>
          <w:lang w:bidi="fa-IR"/>
        </w:rPr>
        <w:t xml:space="preserve"> مسئول</w:t>
      </w:r>
      <w:r w:rsidR="004E5200"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تماس</w:t>
      </w:r>
      <w:proofErr w:type="gramStart"/>
      <w:r w:rsidR="004E5200" w:rsidRPr="00B96712">
        <w:rPr>
          <w:rFonts w:asciiTheme="minorHAnsi" w:hAnsiTheme="minorHAnsi" w:cstheme="minorHAnsi"/>
          <w:color w:val="000000"/>
          <w:sz w:val="24"/>
          <w:szCs w:val="24"/>
          <w:lang w:bidi="fa-IR"/>
        </w:rPr>
        <w:t>EDI</w:t>
      </w:r>
      <w:r w:rsidR="004E5200" w:rsidRPr="00B96712">
        <w:rPr>
          <w:rFonts w:asciiTheme="minorHAnsi" w:hAnsiTheme="minorHAnsi" w:cstheme="minorHAnsi"/>
          <w:color w:val="000000"/>
          <w:sz w:val="24"/>
          <w:szCs w:val="24"/>
          <w:lang w:val="en-US" w:bidi="fa-IR"/>
        </w:rPr>
        <w:t xml:space="preserve"> </w:t>
      </w:r>
      <w:r w:rsidR="004E5200" w:rsidRPr="00B96712">
        <w:rPr>
          <w:rFonts w:asciiTheme="minorHAnsi" w:hAnsiTheme="minorHAnsi" w:cstheme="minorHAnsi" w:hint="cs"/>
          <w:color w:val="000000"/>
          <w:sz w:val="24"/>
          <w:szCs w:val="24"/>
          <w:rtl/>
          <w:lang w:val="en-US" w:bidi="fa-IR"/>
        </w:rPr>
        <w:t xml:space="preserve"> در</w:t>
      </w:r>
      <w:proofErr w:type="gramEnd"/>
      <w:r w:rsidR="004E5200" w:rsidRPr="00B96712">
        <w:rPr>
          <w:rFonts w:asciiTheme="minorHAnsi" w:hAnsiTheme="minorHAnsi" w:cstheme="minorHAnsi" w:hint="cs"/>
          <w:color w:val="000000"/>
          <w:sz w:val="24"/>
          <w:szCs w:val="24"/>
          <w:rtl/>
          <w:lang w:val="en-US" w:bidi="fa-IR"/>
        </w:rPr>
        <w:t xml:space="preserve"> </w:t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هیئت مدیره مدرسه</w:t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ab/>
      </w:r>
    </w:p>
    <w:p w14:paraId="05AC9431" w14:textId="6D71001B" w:rsidR="007E0054" w:rsidRPr="00B96712" w:rsidRDefault="007E0054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color w:val="000000"/>
          <w:rtl/>
          <w:lang w:bidi="fa-IR"/>
        </w:rPr>
      </w:pPr>
      <w:r w:rsidRPr="00B96712">
        <w:rPr>
          <w:color w:val="000000"/>
        </w:rPr>
        <w:t>Title within School</w:t>
      </w:r>
      <w:r w:rsidR="006A551E">
        <w:rPr>
          <w:color w:val="000000"/>
        </w:rPr>
        <w:t xml:space="preserve"> District</w:t>
      </w:r>
    </w:p>
    <w:p w14:paraId="6E2D3AAF" w14:textId="351F1D1C" w:rsidR="0084354D" w:rsidRPr="008E7CDD" w:rsidRDefault="00631AA9" w:rsidP="007E0054">
      <w:pPr>
        <w:pBdr>
          <w:top w:val="nil"/>
          <w:left w:val="nil"/>
          <w:bottom w:val="nil"/>
          <w:right w:val="nil"/>
          <w:between w:val="nil"/>
        </w:pBdr>
        <w:bidi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</w:pPr>
      <w:r w:rsidRPr="00B96712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>تلفن: #  ایمیل:--------------------</w:t>
      </w:r>
      <w:r w:rsidRPr="008E7CDD">
        <w:rPr>
          <w:rFonts w:asciiTheme="minorHAnsi" w:hAnsiTheme="minorHAnsi" w:cstheme="minorHAnsi"/>
          <w:color w:val="000000"/>
          <w:sz w:val="24"/>
          <w:szCs w:val="24"/>
          <w:rtl/>
          <w:lang w:bidi="fa-IR"/>
        </w:rPr>
        <w:t xml:space="preserve">                  </w:t>
      </w:r>
    </w:p>
    <w:p w14:paraId="5831415C" w14:textId="77777777" w:rsidR="0084354D" w:rsidRPr="008E7CDD" w:rsidRDefault="0084354D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bidi="fa-IR"/>
        </w:rPr>
      </w:pPr>
    </w:p>
    <w:p w14:paraId="74A554F0" w14:textId="3F171958" w:rsidR="0084354D" w:rsidRPr="008E7CDD" w:rsidRDefault="00631AA9">
      <w:pPr>
        <w:bidi/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  <w:rtl/>
          <w:lang w:bidi="fa-IR"/>
        </w:rPr>
      </w:pPr>
      <w:r w:rsidRPr="008E7CDD">
        <w:rPr>
          <w:rFonts w:ascii="Segoe UI Symbol" w:hAnsi="Segoe UI Symbol" w:cs="Segoe UI Symbol" w:hint="cs"/>
          <w:b/>
          <w:bCs/>
          <w:sz w:val="24"/>
          <w:szCs w:val="24"/>
          <w:rtl/>
          <w:lang w:bidi="fa-IR"/>
        </w:rPr>
        <w:t>✂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--------------------------------------------------------</w:t>
      </w:r>
      <w:r w:rsidRPr="008E7CDD">
        <w:rPr>
          <w:rFonts w:ascii="Segoe UI Symbol" w:hAnsi="Segoe UI Symbol" w:cs="Segoe UI Symbol" w:hint="cs"/>
          <w:b/>
          <w:bCs/>
          <w:sz w:val="24"/>
          <w:szCs w:val="24"/>
          <w:rtl/>
          <w:lang w:bidi="fa-IR"/>
        </w:rPr>
        <w:t>✂</w:t>
      </w:r>
      <w:r w:rsidRPr="008E7CDD">
        <w:rPr>
          <w:rFonts w:asciiTheme="minorHAnsi" w:hAnsiTheme="minorHAnsi" w:cstheme="minorHAnsi"/>
          <w:b/>
          <w:bCs/>
          <w:sz w:val="24"/>
          <w:szCs w:val="24"/>
          <w:rtl/>
          <w:lang w:bidi="fa-IR"/>
        </w:rPr>
        <w:t>-------------------------------------------------------------</w:t>
      </w:r>
      <w:r w:rsidRPr="008E7CDD">
        <w:rPr>
          <w:rFonts w:ascii="Segoe UI Symbol" w:hAnsi="Segoe UI Symbol" w:cs="Segoe UI Symbol" w:hint="cs"/>
          <w:b/>
          <w:bCs/>
          <w:sz w:val="24"/>
          <w:szCs w:val="24"/>
          <w:rtl/>
          <w:lang w:bidi="fa-IR"/>
        </w:rPr>
        <w:t>✂</w:t>
      </w:r>
    </w:p>
    <w:p w14:paraId="05B87852" w14:textId="77777777" w:rsidR="0084354D" w:rsidRPr="008E7CDD" w:rsidRDefault="00631AA9">
      <w:pPr>
        <w:bidi/>
        <w:spacing w:line="240" w:lineRule="auto"/>
        <w:jc w:val="both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8E7CDD">
        <w:rPr>
          <w:rFonts w:asciiTheme="minorHAnsi" w:hAnsiTheme="minorHAnsi" w:cstheme="minorHAnsi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8ED01EC" wp14:editId="576F83B7">
                <wp:simplePos x="0" y="0"/>
                <wp:positionH relativeFrom="column">
                  <wp:posOffset>-114299</wp:posOffset>
                </wp:positionH>
                <wp:positionV relativeFrom="paragraph">
                  <wp:posOffset>25400</wp:posOffset>
                </wp:positionV>
                <wp:extent cx="6181725" cy="5810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59900" y="349425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A314C45" w14:textId="77777777" w:rsidR="0084354D" w:rsidRDefault="00631AA9">
                            <w:pPr>
                              <w:bidi/>
                              <w:spacing w:line="275" w:lineRule="auto"/>
                              <w:jc w:val="both"/>
                              <w:textDirection w:val="btLr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</w:rPr>
                              <w:t xml:space="preserve">اگر می‌خواهید از اشتراک گذاری داده‌های فرزندتان </w:t>
                            </w:r>
                            <w:r w:rsidRPr="00BB37D8">
                              <w:rPr>
                                <w:rFonts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u w:val="single"/>
                                <w:rtl/>
                              </w:rPr>
                              <w:t>انصراف دهید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، لطفاً این قسمت را امضا کنید و به معلم فرزندتان برگردانید.</w:t>
                            </w:r>
                          </w:p>
                          <w:p w14:paraId="4047AA5D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  <w:p w14:paraId="185F8D93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  <w:p w14:paraId="24C70770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  <w:p w14:paraId="02750EA9" w14:textId="77777777" w:rsidR="0084354D" w:rsidRDefault="0084354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ED01EC" id="Rectangle 20" o:spid="_x0000_s1027" style="position:absolute;left:0;text-align:left;margin-left:-9pt;margin-top:2pt;width:486.75pt;height:4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" filled="f" stroked="f">
                <v:textbox inset="2.53958mm,1.2694mm,2.53958mm,1.2694mm">
                  <w:txbxContent>
                    <w:p w14:paraId="2A314C45" w14:textId="77777777" w:rsidR="0084354D" w:rsidRDefault="00631AA9">
                      <w:pPr>
                        <w:bidi/>
                        <w:spacing w:line="275" w:lineRule="auto"/>
                        <w:jc w:val="both"/>
                        <w:textDirection w:val="btLr"/>
                        <w:rPr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</w:rPr>
                        <w:t xml:space="preserve">اگر می‌خواهید از اشتراک گذاری داده‌های فرزندتان </w:t>
                      </w:r>
                      <w:r w:rsidRPr="00BB37D8">
                        <w:rPr>
                          <w:rFonts w:hint="cs"/>
                          <w:b/>
                          <w:bCs/>
                          <w:color w:val="000000"/>
                          <w:sz w:val="28"/>
                          <w:szCs w:val="28"/>
                          <w:u w:val="single"/>
                          <w:rtl/>
                        </w:rPr>
                        <w:t>انصراف دهید</w:t>
                      </w:r>
                      <w:r>
                        <w:rPr>
                          <w:rFonts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</w:rPr>
                        <w:t>، لطفاً این قسمت را امضا کنید و به معلم فرزندتان برگردانید.</w:t>
                      </w:r>
                    </w:p>
                    <w:p w14:paraId="4047AA5D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  <w:p w14:paraId="185F8D93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  <w:p w14:paraId="24C70770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  <w:p w14:paraId="02750EA9" w14:textId="77777777" w:rsidR="0084354D" w:rsidRDefault="0084354D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10ECA275" w14:textId="77777777" w:rsidR="0084354D" w:rsidRPr="008E7CDD" w:rsidRDefault="0084354D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  <w:lang w:bidi="fa-IR"/>
        </w:rPr>
      </w:pPr>
    </w:p>
    <w:p w14:paraId="61210C9D" w14:textId="0C473721" w:rsidR="0084354D" w:rsidRPr="008E7CDD" w:rsidRDefault="00631AA9">
      <w:pPr>
        <w:bidi/>
        <w:spacing w:line="240" w:lineRule="auto"/>
        <w:jc w:val="both"/>
        <w:rPr>
          <w:rFonts w:asciiTheme="minorHAnsi" w:hAnsiTheme="minorHAnsi" w:cstheme="minorHAnsi"/>
          <w:sz w:val="28"/>
          <w:szCs w:val="28"/>
          <w:rtl/>
          <w:lang w:bidi="fa-IR"/>
        </w:rPr>
      </w:pP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 xml:space="preserve">در صورتی که </w:t>
      </w:r>
      <w:r w:rsidRPr="00B716E6">
        <w:rPr>
          <w:rFonts w:asciiTheme="minorHAnsi" w:hAnsiTheme="minorHAnsi" w:cstheme="minorHAnsi"/>
          <w:b/>
          <w:bCs/>
          <w:sz w:val="28"/>
          <w:szCs w:val="28"/>
          <w:rtl/>
          <w:lang w:bidi="fa-IR"/>
        </w:rPr>
        <w:t>نمی</w:t>
      </w:r>
      <w:r w:rsidR="004E5200" w:rsidRPr="00B716E6">
        <w:rPr>
          <w:rFonts w:asciiTheme="minorHAnsi" w:hAnsiTheme="minorHAnsi" w:cstheme="minorHAnsi" w:hint="cs"/>
          <w:b/>
          <w:bCs/>
          <w:sz w:val="28"/>
          <w:szCs w:val="28"/>
          <w:rtl/>
          <w:lang w:bidi="fa-IR"/>
        </w:rPr>
        <w:t>‌</w:t>
      </w:r>
      <w:r w:rsidRPr="00B716E6">
        <w:rPr>
          <w:rFonts w:asciiTheme="minorHAnsi" w:hAnsiTheme="minorHAnsi" w:cstheme="minorHAnsi"/>
          <w:b/>
          <w:bCs/>
          <w:sz w:val="28"/>
          <w:szCs w:val="28"/>
          <w:rtl/>
          <w:lang w:bidi="fa-IR"/>
        </w:rPr>
        <w:t>خواهید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 xml:space="preserve"> فرزندتان مشارکت داشته باشد، لطفاً این فرم را به معلم کلاس تا تاریخ [        </w:t>
      </w:r>
      <w:r w:rsidRPr="00B96712">
        <w:rPr>
          <w:rFonts w:asciiTheme="minorHAnsi" w:hAnsiTheme="minorHAnsi" w:cstheme="minorHAnsi"/>
          <w:sz w:val="28"/>
          <w:szCs w:val="28"/>
          <w:lang w:bidi="fa-IR"/>
        </w:rPr>
        <w:t>DATE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 xml:space="preserve">      ] برگردانید.</w:t>
      </w:r>
    </w:p>
    <w:p w14:paraId="4BEDC005" w14:textId="456DA23B" w:rsidR="0084354D" w:rsidRPr="008E7CDD" w:rsidRDefault="00631A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7125"/>
        </w:tabs>
        <w:bidi/>
        <w:spacing w:after="0" w:line="240" w:lineRule="auto"/>
        <w:jc w:val="both"/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</w:pPr>
      <w:r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من رضایت </w:t>
      </w:r>
      <w:r w:rsidRPr="00417639">
        <w:rPr>
          <w:rFonts w:asciiTheme="minorHAnsi" w:hAnsiTheme="minorHAnsi" w:cstheme="minorHAnsi"/>
          <w:b/>
          <w:bCs/>
          <w:color w:val="000000"/>
          <w:sz w:val="28"/>
          <w:szCs w:val="28"/>
          <w:rtl/>
          <w:lang w:bidi="fa-IR"/>
        </w:rPr>
        <w:t>نمی</w:t>
      </w:r>
      <w:r w:rsidR="00E74D31" w:rsidRPr="00417639">
        <w:rPr>
          <w:rFonts w:asciiTheme="minorHAnsi" w:hAnsiTheme="minorHAnsi" w:cstheme="minorHAnsi" w:hint="cs"/>
          <w:b/>
          <w:bCs/>
          <w:color w:val="000000"/>
          <w:sz w:val="28"/>
          <w:szCs w:val="28"/>
          <w:rtl/>
          <w:lang w:bidi="fa-IR"/>
        </w:rPr>
        <w:t>‌</w:t>
      </w:r>
      <w:r w:rsidRPr="00417639">
        <w:rPr>
          <w:rFonts w:asciiTheme="minorHAnsi" w:hAnsiTheme="minorHAnsi" w:cstheme="minorHAnsi"/>
          <w:b/>
          <w:bCs/>
          <w:color w:val="000000"/>
          <w:sz w:val="28"/>
          <w:szCs w:val="28"/>
          <w:rtl/>
          <w:lang w:bidi="fa-IR"/>
        </w:rPr>
        <w:t>دهم</w:t>
      </w:r>
      <w:r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 که فرزندم [</w:t>
      </w:r>
      <w:r w:rsidR="00BF0AEA">
        <w:rPr>
          <w:rFonts w:hint="cs"/>
          <w:color w:val="000000"/>
          <w:sz w:val="24"/>
          <w:szCs w:val="24"/>
          <w:rtl/>
        </w:rPr>
        <w:t>نام</w:t>
      </w:r>
      <w:r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] ______________________________ در پرسشنامه </w:t>
      </w:r>
      <w:r w:rsidRPr="00B96712">
        <w:rPr>
          <w:rFonts w:asciiTheme="minorHAnsi" w:hAnsiTheme="minorHAnsi" w:cstheme="minorHAnsi"/>
          <w:color w:val="000000"/>
          <w:sz w:val="28"/>
          <w:szCs w:val="28"/>
          <w:lang w:bidi="fa-IR"/>
        </w:rPr>
        <w:t>Early Development Instrument (EDI)</w:t>
      </w:r>
      <w:r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 xml:space="preserve"> که در فوریه انجام می</w:t>
      </w:r>
      <w:r w:rsidR="00E74D31">
        <w:rPr>
          <w:rFonts w:asciiTheme="minorHAnsi" w:hAnsiTheme="minorHAnsi" w:cstheme="minorHAnsi" w:hint="cs"/>
          <w:color w:val="000000"/>
          <w:sz w:val="28"/>
          <w:szCs w:val="28"/>
          <w:rtl/>
          <w:lang w:bidi="fa-IR"/>
        </w:rPr>
        <w:t>‌</w:t>
      </w:r>
      <w:r w:rsidRPr="008E7CDD">
        <w:rPr>
          <w:rFonts w:asciiTheme="minorHAnsi" w:hAnsiTheme="minorHAnsi" w:cstheme="minorHAnsi"/>
          <w:color w:val="000000"/>
          <w:sz w:val="28"/>
          <w:szCs w:val="28"/>
          <w:rtl/>
          <w:lang w:bidi="fa-IR"/>
        </w:rPr>
        <w:t>شود مشارکت کند.</w:t>
      </w:r>
    </w:p>
    <w:p w14:paraId="7AEC699D" w14:textId="77777777" w:rsidR="0084354D" w:rsidRPr="008E7CDD" w:rsidRDefault="0084354D">
      <w:pPr>
        <w:pBdr>
          <w:top w:val="nil"/>
          <w:left w:val="nil"/>
          <w:bottom w:val="nil"/>
          <w:right w:val="nil"/>
          <w:between w:val="nil"/>
        </w:pBdr>
        <w:tabs>
          <w:tab w:val="left" w:pos="7125"/>
        </w:tabs>
        <w:spacing w:after="0" w:line="240" w:lineRule="auto"/>
        <w:ind w:left="720"/>
        <w:jc w:val="both"/>
        <w:rPr>
          <w:rFonts w:asciiTheme="minorHAnsi" w:hAnsiTheme="minorHAnsi" w:cstheme="minorHAnsi"/>
          <w:color w:val="000000"/>
          <w:sz w:val="28"/>
          <w:szCs w:val="28"/>
          <w:lang w:bidi="fa-IR"/>
        </w:rPr>
      </w:pPr>
    </w:p>
    <w:p w14:paraId="5A9C9828" w14:textId="77777777" w:rsidR="0084354D" w:rsidRPr="008E7CDD" w:rsidRDefault="0084354D">
      <w:pPr>
        <w:tabs>
          <w:tab w:val="left" w:pos="7125"/>
        </w:tabs>
        <w:spacing w:after="0" w:line="240" w:lineRule="auto"/>
        <w:jc w:val="both"/>
        <w:rPr>
          <w:rFonts w:asciiTheme="minorHAnsi" w:hAnsiTheme="minorHAnsi" w:cstheme="minorHAnsi"/>
          <w:sz w:val="28"/>
          <w:szCs w:val="28"/>
          <w:lang w:bidi="fa-IR"/>
        </w:rPr>
      </w:pPr>
    </w:p>
    <w:p w14:paraId="44861491" w14:textId="06619F2D" w:rsidR="0084354D" w:rsidRPr="008E7CDD" w:rsidRDefault="00631AA9">
      <w:pPr>
        <w:tabs>
          <w:tab w:val="left" w:pos="5760"/>
        </w:tabs>
        <w:bidi/>
        <w:spacing w:line="240" w:lineRule="auto"/>
        <w:jc w:val="both"/>
        <w:rPr>
          <w:rFonts w:asciiTheme="minorHAnsi" w:hAnsiTheme="minorHAnsi" w:cstheme="minorHAnsi"/>
          <w:sz w:val="28"/>
          <w:szCs w:val="28"/>
          <w:rtl/>
          <w:lang w:bidi="fa-IR"/>
        </w:rPr>
      </w:pP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>نام والد/ سرپرست: _________________________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ab/>
        <w:t>تاریخ: _____________________</w:t>
      </w:r>
    </w:p>
    <w:p w14:paraId="66CFD6F0" w14:textId="4AD082FC" w:rsidR="0084354D" w:rsidRPr="008E7CDD" w:rsidRDefault="00631AA9">
      <w:pPr>
        <w:tabs>
          <w:tab w:val="left" w:pos="5760"/>
        </w:tabs>
        <w:bidi/>
        <w:spacing w:line="240" w:lineRule="auto"/>
        <w:jc w:val="both"/>
        <w:rPr>
          <w:rFonts w:asciiTheme="minorHAnsi" w:hAnsiTheme="minorHAnsi" w:cstheme="minorHAnsi"/>
          <w:sz w:val="28"/>
          <w:szCs w:val="28"/>
          <w:rtl/>
          <w:lang w:bidi="fa-IR"/>
        </w:rPr>
      </w:pP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>مدرسه: ________________________________</w:t>
      </w:r>
      <w:r w:rsidRPr="008E7CDD">
        <w:rPr>
          <w:rFonts w:asciiTheme="minorHAnsi" w:hAnsiTheme="minorHAnsi" w:cstheme="minorHAnsi"/>
          <w:sz w:val="28"/>
          <w:szCs w:val="28"/>
          <w:rtl/>
          <w:lang w:bidi="fa-IR"/>
        </w:rPr>
        <w:tab/>
        <w:t>معلم: _____________________</w:t>
      </w:r>
    </w:p>
    <w:sectPr w:rsidR="0084354D" w:rsidRPr="008E7CD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080" w:right="1440" w:bottom="720" w:left="1440" w:header="144" w:footer="28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37A4A" w14:textId="77777777" w:rsidR="00D146B8" w:rsidRDefault="00D146B8">
      <w:pPr>
        <w:spacing w:after="0" w:line="240" w:lineRule="auto"/>
      </w:pPr>
      <w:r>
        <w:separator/>
      </w:r>
    </w:p>
  </w:endnote>
  <w:endnote w:type="continuationSeparator" w:id="0">
    <w:p w14:paraId="61B8AD65" w14:textId="77777777" w:rsidR="00D146B8" w:rsidRDefault="00D1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mo">
    <w:altName w:val="Calibri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9959D" w14:textId="77777777" w:rsidR="00792F3F" w:rsidRDefault="00792F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8EEF4" w14:textId="7BB18A3C" w:rsidR="0084354D" w:rsidRPr="00B96712" w:rsidRDefault="00631A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  <w:rtl/>
      </w:rPr>
    </w:pPr>
    <w:r w:rsidRPr="00B96712">
      <w:rPr>
        <w:color w:val="000000"/>
      </w:rPr>
      <w:t>H19-01216</w:t>
    </w:r>
    <w:r w:rsidR="00427404">
      <w:rPr>
        <w:color w:val="000000"/>
      </w:rPr>
      <w:t xml:space="preserve"> | </w:t>
    </w:r>
    <w:r w:rsidRPr="00B96712">
      <w:rPr>
        <w:color w:val="000000"/>
      </w:rPr>
      <w:t xml:space="preserve">Version: </w:t>
    </w:r>
    <w:r w:rsidR="0097006F">
      <w:rPr>
        <w:color w:val="000000"/>
      </w:rPr>
      <w:t xml:space="preserve">September </w:t>
    </w:r>
    <w:r w:rsidR="00792F3F">
      <w:rPr>
        <w:color w:val="000000"/>
      </w:rPr>
      <w:t>30</w:t>
    </w:r>
    <w:bookmarkStart w:id="2" w:name="_GoBack"/>
    <w:bookmarkEnd w:id="2"/>
    <w:r w:rsidRPr="00B96712">
      <w:rPr>
        <w:color w:val="000000"/>
      </w:rPr>
      <w:t>, 2022</w:t>
    </w:r>
    <w:r w:rsidR="00427404">
      <w:rPr>
        <w:color w:val="000000"/>
      </w:rPr>
      <w:t xml:space="preserve"> </w:t>
    </w:r>
    <w:r w:rsidRPr="00B96712">
      <w:rPr>
        <w:color w:val="000000"/>
      </w:rPr>
      <w:t>Page 2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7CB35" w14:textId="3F42EE3E" w:rsidR="0084354D" w:rsidRDefault="00631A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  <w:highlight w:val="green"/>
        <w:rtl/>
      </w:rPr>
    </w:pPr>
    <w:r w:rsidRPr="00B96712">
      <w:rPr>
        <w:color w:val="000000"/>
      </w:rPr>
      <w:t>H19-01216</w:t>
    </w:r>
    <w:r w:rsidR="00427404">
      <w:rPr>
        <w:color w:val="000000"/>
      </w:rPr>
      <w:t xml:space="preserve"> | </w:t>
    </w:r>
    <w:r w:rsidRPr="00B96712">
      <w:rPr>
        <w:color w:val="000000"/>
      </w:rPr>
      <w:t xml:space="preserve">Version: </w:t>
    </w:r>
    <w:r w:rsidR="0097006F">
      <w:rPr>
        <w:color w:val="000000"/>
      </w:rPr>
      <w:t xml:space="preserve">September </w:t>
    </w:r>
    <w:r w:rsidR="00792F3F">
      <w:rPr>
        <w:color w:val="000000"/>
      </w:rPr>
      <w:t>30</w:t>
    </w:r>
    <w:r w:rsidRPr="00B96712">
      <w:rPr>
        <w:color w:val="000000"/>
      </w:rPr>
      <w:t>, 2022</w:t>
    </w:r>
    <w:r w:rsidRPr="00B96712">
      <w:rPr>
        <w:rFonts w:hint="cs"/>
        <w:color w:val="000000"/>
        <w:rtl/>
      </w:rPr>
      <w:tab/>
    </w:r>
    <w:r w:rsidRPr="00B96712">
      <w:rPr>
        <w:color w:val="000000"/>
      </w:rPr>
      <w:t xml:space="preserve"> 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E1945" w14:textId="77777777" w:rsidR="00D146B8" w:rsidRDefault="00D146B8">
      <w:pPr>
        <w:spacing w:after="0" w:line="240" w:lineRule="auto"/>
      </w:pPr>
      <w:r>
        <w:separator/>
      </w:r>
    </w:p>
  </w:footnote>
  <w:footnote w:type="continuationSeparator" w:id="0">
    <w:p w14:paraId="398AA4D4" w14:textId="77777777" w:rsidR="00D146B8" w:rsidRDefault="00D146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CE05C" w14:textId="77777777" w:rsidR="00792F3F" w:rsidRDefault="00792F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3717D" w14:textId="77777777" w:rsidR="0084354D" w:rsidRDefault="008435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</w:p>
  <w:p w14:paraId="7B9589BF" w14:textId="77777777" w:rsidR="0084354D" w:rsidRDefault="008435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8D52E" w14:textId="77777777" w:rsidR="0084354D" w:rsidRDefault="00631A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  <w:rtl/>
      </w:rPr>
    </w:pPr>
    <w:r>
      <w:rPr>
        <w:rFonts w:hint="cs"/>
        <w:noProof/>
        <w:rtl/>
      </w:rPr>
      <w:drawing>
        <wp:anchor distT="0" distB="0" distL="114300" distR="114300" simplePos="0" relativeHeight="251658240" behindDoc="0" locked="0" layoutInCell="1" hidden="0" allowOverlap="1" wp14:anchorId="620DC906" wp14:editId="45E5D1AE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Square wrapText="bothSides" distT="0" distB="0" distL="114300" distR="114300"/>
          <wp:docPr id="2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50265" cy="514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hint="cs"/>
        <w:noProof/>
        <w:rtl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1CA9ECA2" wp14:editId="3DE7D652">
              <wp:simplePos x="0" y="0"/>
              <wp:positionH relativeFrom="column">
                <wp:posOffset>-393699</wp:posOffset>
              </wp:positionH>
              <wp:positionV relativeFrom="paragraph">
                <wp:posOffset>-76199</wp:posOffset>
              </wp:positionV>
              <wp:extent cx="714375" cy="1019175"/>
              <wp:effectExtent l="0" t="0" r="0" b="0"/>
              <wp:wrapNone/>
              <wp:docPr id="17" name="Rectangl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93575" y="3275175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14:paraId="797C9AB2" w14:textId="77777777" w:rsidR="0084354D" w:rsidRDefault="0084354D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CA9ECA2" id="Rectangle 17" o:spid="_x0000_s1028" style="position:absolute;left:0;text-align:left;margin-left:-31pt;margin-top:-6pt;width:56.25pt;height:8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" fillcolor="red" stroked="f">
              <v:textbox inset="2.53958mm,2.53958mm,2.53958mm,2.53958mm">
                <w:txbxContent>
                  <w:p w14:paraId="797C9AB2" w14:textId="77777777" w:rsidR="0084354D" w:rsidRDefault="0084354D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0288" behindDoc="0" locked="0" layoutInCell="1" hidden="0" allowOverlap="1" wp14:anchorId="0215EEF8" wp14:editId="1E7D5824">
              <wp:simplePos x="0" y="0"/>
              <wp:positionH relativeFrom="column">
                <wp:posOffset>-292099</wp:posOffset>
              </wp:positionH>
              <wp:positionV relativeFrom="paragraph">
                <wp:posOffset>579120</wp:posOffset>
              </wp:positionV>
              <wp:extent cx="590550" cy="352425"/>
              <wp:effectExtent l="0" t="0" r="0" b="0"/>
              <wp:wrapSquare wrapText="bothSides" distT="45720" distB="45720" distL="114300" distR="114300"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055488" y="3608550"/>
                        <a:ext cx="58102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E58E1E" w14:textId="77777777" w:rsidR="0084354D" w:rsidRDefault="00631AA9">
                          <w:pPr>
                            <w:bidi/>
                            <w:spacing w:line="275" w:lineRule="auto"/>
                            <w:textDirection w:val="btLr"/>
                            <w:rPr>
                              <w:rtl/>
                            </w:rPr>
                          </w:pPr>
                          <w:r>
                            <w:rPr>
                              <w:b/>
                              <w:bCs/>
                              <w:color w:val="FFFFFF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15EEF8" id="Rectangle 16" o:spid="_x0000_s1029" style="position:absolute;left:0;text-align:left;margin-left:-23pt;margin-top:45.6pt;width:46.5pt;height:27.75pt;z-index:25166028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" filled="f" stroked="f">
              <v:textbox inset="2.53958mm,1.2694mm,2.53958mm,1.2694mm">
                <w:txbxContent>
                  <w:p w14:paraId="23E58E1E" w14:textId="77777777" w:rsidR="0084354D" w:rsidRDefault="00631AA9">
                    <w:pPr>
                      <w:bidi/>
                      <w:spacing w:line="275" w:lineRule="auto"/>
                      <w:textDirection w:val="btLr"/>
                      <w:rPr>
                        <w:rtl/>
                      </w:rPr>
                    </w:pPr>
                    <w:r>
                      <w:rPr>
                        <w:b/>
                        <w:bCs/>
                        <w:color w:val="FFFFFF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hidden="0" allowOverlap="1" wp14:anchorId="49AB31D3" wp14:editId="47A346D7">
              <wp:simplePos x="0" y="0"/>
              <wp:positionH relativeFrom="column">
                <wp:posOffset>1854200</wp:posOffset>
              </wp:positionH>
              <wp:positionV relativeFrom="paragraph">
                <wp:posOffset>20321</wp:posOffset>
              </wp:positionV>
              <wp:extent cx="2371725" cy="952500"/>
              <wp:effectExtent l="0" t="0" r="0" b="0"/>
              <wp:wrapSquare wrapText="bothSides" distT="45720" distB="45720" distL="114300" distR="114300"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64900" y="3308513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chemeClr val="l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B4E603A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b/>
                              <w:bCs/>
                              <w:color w:val="000000"/>
                              <w:sz w:val="18"/>
                              <w:szCs w:val="18"/>
                            </w:rPr>
                            <w:t>Human Early Learning Partnership (HELP)</w:t>
                          </w:r>
                        </w:p>
                        <w:p w14:paraId="28CE564E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i/>
                              <w:iCs/>
                              <w:color w:val="000000"/>
                              <w:sz w:val="18"/>
                              <w:szCs w:val="18"/>
                            </w:rPr>
                            <w:t>University of British Columbia</w:t>
                          </w:r>
                        </w:p>
                        <w:p w14:paraId="0ED1C1E2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rFonts w:hint="cs"/>
                              <w:color w:val="000000"/>
                              <w:sz w:val="18"/>
                              <w:szCs w:val="18"/>
                              <w:rtl/>
                            </w:rPr>
                            <w:t xml:space="preserve">440-2206 </w:t>
                          </w:r>
                          <w:r w:rsidRPr="00B96712">
                            <w:rPr>
                              <w:color w:val="000000"/>
                              <w:sz w:val="18"/>
                              <w:szCs w:val="18"/>
                            </w:rPr>
                            <w:t>East Mall Vancouver</w:t>
                          </w:r>
                        </w:p>
                        <w:p w14:paraId="2007C2E3" w14:textId="77777777" w:rsidR="0084354D" w:rsidRPr="00B96712" w:rsidRDefault="00631AA9" w:rsidP="00FF234A">
                          <w:pPr>
                            <w:bidi/>
                            <w:spacing w:after="0" w:line="240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color w:val="000000"/>
                              <w:sz w:val="18"/>
                              <w:szCs w:val="18"/>
                              <w:lang w:val="es-CL"/>
                            </w:rPr>
                            <w:t xml:space="preserve">BC </w:t>
                          </w:r>
                          <w:proofErr w:type="spellStart"/>
                          <w:r w:rsidRPr="00B96712">
                            <w:rPr>
                              <w:color w:val="000000"/>
                              <w:sz w:val="18"/>
                              <w:szCs w:val="18"/>
                              <w:lang w:val="es-CL"/>
                            </w:rPr>
                            <w:t>Canada</w:t>
                          </w:r>
                          <w:proofErr w:type="spellEnd"/>
                          <w:r w:rsidRPr="00B96712">
                            <w:rPr>
                              <w:color w:val="000000"/>
                              <w:sz w:val="18"/>
                              <w:szCs w:val="18"/>
                              <w:lang w:val="es-CL"/>
                            </w:rPr>
                            <w:t xml:space="preserve"> V6T 1Z3</w:t>
                          </w:r>
                        </w:p>
                        <w:p w14:paraId="64CC3263" w14:textId="77777777" w:rsidR="0084354D" w:rsidRDefault="00631AA9" w:rsidP="00FF234A">
                          <w:pPr>
                            <w:bidi/>
                            <w:spacing w:line="275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color w:val="0000FF"/>
                              <w:sz w:val="18"/>
                              <w:szCs w:val="18"/>
                              <w:u w:val="single"/>
                              <w:lang w:val="es-CL"/>
                            </w:rPr>
                            <w:t>www.earlylearning.ubc.ca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9AB31D3" id="Rectangle 15" o:spid="_x0000_s1030" style="position:absolute;left:0;text-align:left;margin-left:146pt;margin-top:1.6pt;width:186.75pt;height:7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" strokecolor="white [3201]">
              <v:stroke startarrowwidth="narrow" startarrowlength="short" endarrowwidth="narrow" endarrowlength="short"/>
              <v:textbox inset="2.53958mm,1.2694mm,2.53958mm,1.2694mm">
                <w:txbxContent>
                  <w:p w14:paraId="1B4E603A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b/>
                        <w:bCs/>
                        <w:color w:val="000000"/>
                        <w:sz w:val="18"/>
                        <w:szCs w:val="18"/>
                      </w:rPr>
                      <w:t>Human Early Learning Partnership (HELP)</w:t>
                    </w:r>
                  </w:p>
                  <w:p w14:paraId="28CE564E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i/>
                        <w:iCs/>
                        <w:color w:val="000000"/>
                        <w:sz w:val="18"/>
                        <w:szCs w:val="18"/>
                      </w:rPr>
                      <w:t>University of British Columbia</w:t>
                    </w:r>
                  </w:p>
                  <w:p w14:paraId="0ED1C1E2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rFonts w:hint="cs"/>
                        <w:color w:val="000000"/>
                        <w:sz w:val="18"/>
                        <w:szCs w:val="18"/>
                        <w:rtl/>
                      </w:rPr>
                      <w:t xml:space="preserve">440-2206 </w:t>
                    </w:r>
                    <w:r w:rsidRPr="00B96712">
                      <w:rPr>
                        <w:color w:val="000000"/>
                        <w:sz w:val="18"/>
                        <w:szCs w:val="18"/>
                      </w:rPr>
                      <w:t>East Mall Vancouver</w:t>
                    </w:r>
                  </w:p>
                  <w:p w14:paraId="2007C2E3" w14:textId="77777777" w:rsidR="0084354D" w:rsidRPr="00B96712" w:rsidRDefault="00631AA9" w:rsidP="00FF234A">
                    <w:pPr>
                      <w:bidi/>
                      <w:spacing w:after="0" w:line="240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color w:val="000000"/>
                        <w:sz w:val="18"/>
                        <w:szCs w:val="18"/>
                        <w:lang w:val="es-CL"/>
                      </w:rPr>
                      <w:t xml:space="preserve">BC </w:t>
                    </w:r>
                    <w:proofErr w:type="spellStart"/>
                    <w:r w:rsidRPr="00B96712">
                      <w:rPr>
                        <w:color w:val="000000"/>
                        <w:sz w:val="18"/>
                        <w:szCs w:val="18"/>
                        <w:lang w:val="es-CL"/>
                      </w:rPr>
                      <w:t>Canada</w:t>
                    </w:r>
                    <w:proofErr w:type="spellEnd"/>
                    <w:r w:rsidRPr="00B96712">
                      <w:rPr>
                        <w:color w:val="000000"/>
                        <w:sz w:val="18"/>
                        <w:szCs w:val="18"/>
                        <w:lang w:val="es-CL"/>
                      </w:rPr>
                      <w:t xml:space="preserve"> V6T 1Z3</w:t>
                    </w:r>
                  </w:p>
                  <w:p w14:paraId="64CC3263" w14:textId="77777777" w:rsidR="0084354D" w:rsidRDefault="00631AA9" w:rsidP="00FF234A">
                    <w:pPr>
                      <w:bidi/>
                      <w:spacing w:line="275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color w:val="0000FF"/>
                        <w:sz w:val="18"/>
                        <w:szCs w:val="18"/>
                        <w:u w:val="single"/>
                        <w:lang w:val="es-CL"/>
                      </w:rPr>
                      <w:t>www.earlylearning.ubc.ca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2336" behindDoc="0" locked="0" layoutInCell="1" hidden="0" allowOverlap="1" wp14:anchorId="5DE1821E" wp14:editId="2F4994D6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0" b="0"/>
              <wp:wrapSquare wrapText="bothSides" distT="45720" distB="45720" distL="114300" distR="114300"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7C2B71" w14:textId="77777777" w:rsidR="00405982" w:rsidRPr="00405982" w:rsidRDefault="00631AA9" w:rsidP="00405982">
                          <w:pPr>
                            <w:bidi/>
                            <w:rPr>
                              <w:color w:val="0000FF"/>
                              <w:u w:val="single"/>
                              <w:rtl/>
                            </w:rPr>
                          </w:pPr>
                          <w:r>
                            <w:rPr>
                              <w:rFonts w:hint="cs"/>
                              <w:noProof/>
                              <w:rtl/>
                            </w:rPr>
                            <w:drawing>
                              <wp:inline distT="0" distB="0" distL="0" distR="0" wp14:anchorId="75F7B2C9" wp14:editId="3A92C7A6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biLevel thresh="75000"/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E1821E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1" type="#_x0000_t202" style="position:absolute;left:0;text-align:left;margin-left:102.75pt;margin-top:23.5pt;width:40.5pt;height:45.75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" strokecolor="white [3212]">
              <v:textbox>
                <w:txbxContent>
                  <w:p w14:paraId="487C2B71" w14:textId="77777777" w:rsidR="00405982" w:rsidRPr="00405982" w:rsidRDefault="00631AA9" w:rsidP="00405982">
                    <w:pPr>
                      <w:bidi/>
                      <w:rPr>
                        <w:color w:val="0000FF"/>
                        <w:u w:val="single"/>
                        <w:rtl/>
                      </w:rPr>
                    </w:pPr>
                    <w:r>
                      <w:rPr>
                        <w:rFonts w:hint="cs"/>
                        <w:noProof/>
                        <w:rtl/>
                      </w:rPr>
                      <w:drawing>
                        <wp:inline distT="0" distB="0" distL="0" distR="0" wp14:anchorId="75F7B2C9" wp14:editId="3A92C7A6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biLevel thresh="75000"/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mc:AlternateContent>
        <mc:Choice Requires="wps">
          <w:drawing>
            <wp:anchor distT="45720" distB="45720" distL="114300" distR="114300" simplePos="0" relativeHeight="251663360" behindDoc="0" locked="0" layoutInCell="1" hidden="0" allowOverlap="1" wp14:anchorId="34DFAAB6" wp14:editId="03A4E136">
              <wp:simplePos x="0" y="0"/>
              <wp:positionH relativeFrom="column">
                <wp:posOffset>4241800</wp:posOffset>
              </wp:positionH>
              <wp:positionV relativeFrom="paragraph">
                <wp:posOffset>287020</wp:posOffset>
              </wp:positionV>
              <wp:extent cx="1754505" cy="647700"/>
              <wp:effectExtent l="0" t="0" r="0" b="0"/>
              <wp:wrapSquare wrapText="bothSides" distT="45720" distB="45720" distL="114300" distR="114300"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73510" y="3460913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chemeClr val="l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098617AB" w14:textId="77777777" w:rsidR="0084354D" w:rsidRDefault="00631AA9" w:rsidP="00FF234A">
                          <w:pPr>
                            <w:bidi/>
                            <w:spacing w:line="275" w:lineRule="auto"/>
                            <w:jc w:val="right"/>
                            <w:textDirection w:val="btLr"/>
                            <w:rPr>
                              <w:rtl/>
                            </w:rPr>
                          </w:pPr>
                          <w:r w:rsidRPr="00B96712">
                            <w:rPr>
                              <w:rFonts w:ascii="Times New Roman" w:hAnsi="Times New Roman"/>
                              <w:color w:val="000000"/>
                              <w:sz w:val="20"/>
                              <w:szCs w:val="20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DFAAB6" id="Rectangle 18" o:spid="_x0000_s1032" style="position:absolute;left:0;text-align:left;margin-left:334pt;margin-top:22.6pt;width:138.15pt;height:51pt;z-index:25166336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" strokecolor="white [3201]">
              <v:stroke startarrowwidth="narrow" startarrowlength="short" endarrowwidth="narrow" endarrowlength="short"/>
              <v:textbox inset="2.53958mm,1.2694mm,2.53958mm,1.2694mm">
                <w:txbxContent>
                  <w:p w14:paraId="098617AB" w14:textId="77777777" w:rsidR="0084354D" w:rsidRDefault="00631AA9" w:rsidP="00FF234A">
                    <w:pPr>
                      <w:bidi/>
                      <w:spacing w:line="275" w:lineRule="auto"/>
                      <w:jc w:val="right"/>
                      <w:textDirection w:val="btLr"/>
                      <w:rPr>
                        <w:rtl/>
                      </w:rPr>
                    </w:pPr>
                    <w:r w:rsidRPr="00B96712">
                      <w:rPr>
                        <w:rFonts w:ascii="Times New Roman" w:hAnsi="Times New Roman"/>
                        <w:color w:val="000000"/>
                        <w:sz w:val="20"/>
                        <w:szCs w:val="20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rect>
          </w:pict>
        </mc:Fallback>
      </mc:AlternateContent>
    </w:r>
  </w:p>
  <w:tbl>
    <w:tblPr>
      <w:tblStyle w:val="a"/>
      <w:bidiVisual/>
      <w:tblW w:w="10430" w:type="dxa"/>
      <w:tblInd w:w="-946" w:type="dxa"/>
      <w:tblBorders>
        <w:bottom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0430"/>
    </w:tblGrid>
    <w:tr w:rsidR="0084354D" w14:paraId="6BA3455B" w14:textId="77777777">
      <w:trPr>
        <w:trHeight w:val="271"/>
      </w:trPr>
      <w:tc>
        <w:tcPr>
          <w:tcW w:w="10430" w:type="dxa"/>
          <w:shd w:val="clear" w:color="auto" w:fill="auto"/>
        </w:tcPr>
        <w:p w14:paraId="3A37040D" w14:textId="77777777" w:rsidR="0084354D" w:rsidRDefault="0084354D">
          <w:pPr>
            <w:spacing w:after="0" w:line="240" w:lineRule="auto"/>
            <w:rPr>
              <w:sz w:val="18"/>
              <w:szCs w:val="18"/>
            </w:rPr>
          </w:pPr>
        </w:p>
      </w:tc>
    </w:tr>
  </w:tbl>
  <w:p w14:paraId="71A89DB4" w14:textId="77777777" w:rsidR="0084354D" w:rsidRDefault="008435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53675"/>
    <w:multiLevelType w:val="multilevel"/>
    <w:tmpl w:val="CC3806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0C75273"/>
    <w:multiLevelType w:val="multilevel"/>
    <w:tmpl w:val="9BD6D868"/>
    <w:lvl w:ilvl="0">
      <w:start w:val="1"/>
      <w:numFmt w:val="bullet"/>
      <w:lvlText w:val="c"/>
      <w:lvlJc w:val="left"/>
      <w:pPr>
        <w:ind w:left="720" w:hanging="360"/>
      </w:pPr>
      <w:rPr>
        <w:rFonts w:ascii="Arimo" w:eastAsia="Arimo" w:hAnsi="Arimo" w:cs="Arim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sTAwNTQxMjE2MTFS0lEKTi0uzszPAykwqQUADdDlXywAAAA="/>
  </w:docVars>
  <w:rsids>
    <w:rsidRoot w:val="0084354D"/>
    <w:rsid w:val="000A6AE5"/>
    <w:rsid w:val="00164523"/>
    <w:rsid w:val="00181F6F"/>
    <w:rsid w:val="00297065"/>
    <w:rsid w:val="002C7F28"/>
    <w:rsid w:val="00312FE0"/>
    <w:rsid w:val="0036535E"/>
    <w:rsid w:val="003807ED"/>
    <w:rsid w:val="0041411C"/>
    <w:rsid w:val="00417639"/>
    <w:rsid w:val="00427404"/>
    <w:rsid w:val="0049304D"/>
    <w:rsid w:val="004D0E9F"/>
    <w:rsid w:val="004D1E40"/>
    <w:rsid w:val="004E5200"/>
    <w:rsid w:val="00524C84"/>
    <w:rsid w:val="00631AA9"/>
    <w:rsid w:val="00684406"/>
    <w:rsid w:val="006A551E"/>
    <w:rsid w:val="0074497E"/>
    <w:rsid w:val="00792F3F"/>
    <w:rsid w:val="007E0054"/>
    <w:rsid w:val="007F4AD5"/>
    <w:rsid w:val="0084354D"/>
    <w:rsid w:val="008B5D60"/>
    <w:rsid w:val="008E7CDD"/>
    <w:rsid w:val="009577A0"/>
    <w:rsid w:val="009666C9"/>
    <w:rsid w:val="0097006F"/>
    <w:rsid w:val="00973BC9"/>
    <w:rsid w:val="009A4889"/>
    <w:rsid w:val="009B13EE"/>
    <w:rsid w:val="009C72CC"/>
    <w:rsid w:val="00A63F2E"/>
    <w:rsid w:val="00AD080F"/>
    <w:rsid w:val="00B716E6"/>
    <w:rsid w:val="00B90AB2"/>
    <w:rsid w:val="00B96712"/>
    <w:rsid w:val="00BB37D8"/>
    <w:rsid w:val="00BF0AEA"/>
    <w:rsid w:val="00C11A5A"/>
    <w:rsid w:val="00C7349B"/>
    <w:rsid w:val="00CA06F6"/>
    <w:rsid w:val="00CF7FA3"/>
    <w:rsid w:val="00D146B8"/>
    <w:rsid w:val="00D4079B"/>
    <w:rsid w:val="00D73A7C"/>
    <w:rsid w:val="00D744FE"/>
    <w:rsid w:val="00D85713"/>
    <w:rsid w:val="00E74D31"/>
    <w:rsid w:val="00F65F10"/>
    <w:rsid w:val="00F66BFF"/>
    <w:rsid w:val="00FF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69AFAA"/>
  <w15:docId w15:val="{AD78AC30-8B4C-4659-917C-EBA947842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4141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2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russoni@bcchr.ubc.ca" TargetMode="External"/><Relationship Id="rId13" Type="http://schemas.openxmlformats.org/officeDocument/2006/relationships/hyperlink" Target="https://earlylearning.ubc.ca/reports/edi-reports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privacy@help.ubc.ca" TargetMode="External"/><Relationship Id="rId17" Type="http://schemas.openxmlformats.org/officeDocument/2006/relationships/hyperlink" Target="mailto:RSIL@ors.ubc.ca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edi@help.ubc.c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arlylearning.ubc.ca/safeguarding-personal-information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earlylearning.ubc.ca/mdi" TargetMode="External"/><Relationship Id="rId23" Type="http://schemas.openxmlformats.org/officeDocument/2006/relationships/footer" Target="footer3.xml"/><Relationship Id="rId10" Type="http://schemas.openxmlformats.org/officeDocument/2006/relationships/hyperlink" Target="mailto:edi@help.ubc.ca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https://earlylearning.ubc.ca/about/aboriginal-steering-committee/" TargetMode="External"/><Relationship Id="rId22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suAMTUMPVqeAopmf6UpqSMqOaA==">AMUW2mXIb/pQYWXbpMPjgeuQNa54ZUq5aB728GhGsVy0gwjsaIoU4DfUJ0fsD3ADiddUlMC8Woioy7dZV0x8TWiw9pX18kgomrk8oC9lzziYcFF49JlbdC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356</Words>
  <Characters>6835</Characters>
  <Application>Microsoft Office Word</Application>
  <DocSecurity>0</DocSecurity>
  <Lines>379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DSB</dc:creator>
  <cp:lastModifiedBy>Gilbert, Marit</cp:lastModifiedBy>
  <cp:revision>9</cp:revision>
  <dcterms:created xsi:type="dcterms:W3CDTF">2022-08-12T17:47:00Z</dcterms:created>
  <dcterms:modified xsi:type="dcterms:W3CDTF">2022-10-0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430523b38641625e07430353119b79a2e0f27bfed6e1ed87ab00346d2bae28</vt:lpwstr>
  </property>
</Properties>
</file>